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1662044025"/>
        <w:docPartObj>
          <w:docPartGallery w:val="Cover Pages"/>
          <w:docPartUnique/>
        </w:docPartObj>
      </w:sdtPr>
      <w:sdtEndPr/>
      <w:sdtContent>
        <w:p w14:paraId="654C8269" w14:textId="7B40CE73" w:rsidR="003410A6" w:rsidRDefault="003410A6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335F7F07" wp14:editId="503052C8">
                    <wp:simplePos x="0" y="0"/>
                    <wp:positionH relativeFrom="page">
                      <wp:posOffset>219074</wp:posOffset>
                    </wp:positionH>
                    <wp:positionV relativeFrom="page">
                      <wp:posOffset>1209675</wp:posOffset>
                    </wp:positionV>
                    <wp:extent cx="7267575" cy="5191125"/>
                    <wp:effectExtent l="0" t="0" r="9525" b="9525"/>
                    <wp:wrapNone/>
                    <wp:docPr id="138" name="Text Box 13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267575" cy="5191125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tbl>
                                <w:tblPr>
                                  <w:tblW w:w="5000" w:type="pct"/>
                                  <w:jc w:val="center"/>
                                  <w:tblBorders>
                                    <w:insideV w:val="single" w:sz="12" w:space="0" w:color="ED7D31" w:themeColor="accent2"/>
                                  </w:tblBorders>
                                  <w:tblCellMar>
                                    <w:top w:w="1296" w:type="dxa"/>
                                    <w:left w:w="360" w:type="dxa"/>
                                    <w:bottom w:w="1296" w:type="dxa"/>
                                    <w:right w:w="360" w:type="dxa"/>
                                  </w:tblCellMar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5881"/>
                                  <w:gridCol w:w="5569"/>
                                </w:tblGrid>
                                <w:tr w:rsidR="003410A6" w14:paraId="67AD9428" w14:textId="77777777">
                                  <w:trPr>
                                    <w:jc w:val="center"/>
                                  </w:trPr>
                                  <w:tc>
                                    <w:tcPr>
                                      <w:tcW w:w="2568" w:type="pct"/>
                                      <w:vAlign w:val="center"/>
                                    </w:tcPr>
                                    <w:p w14:paraId="4333D7B4" w14:textId="44910E70" w:rsidR="003410A6" w:rsidRDefault="00260F84">
                                      <w:pPr>
                                        <w:jc w:val="right"/>
                                      </w:pPr>
                                      <w:r>
                                        <w:rPr>
                                          <w:noProof/>
                                        </w:rPr>
                                        <w:drawing>
                                          <wp:inline distT="0" distB="0" distL="0" distR="0" wp14:anchorId="0BE3B096" wp14:editId="0B13C2FA">
                                            <wp:extent cx="2667000" cy="1714500"/>
                                            <wp:effectExtent l="0" t="0" r="0" b="0"/>
                                            <wp:docPr id="10" name="Picture 10" descr="Logo, company name&#10;&#10;Description automatically generated"/>
                                            <wp:cNvGraphicFramePr>
                                              <a:graphicFrameLocks xmlns:a="http://schemas.openxmlformats.org/drawingml/2006/main" noChangeAspect="1"/>
                                            </wp:cNvGraphicFramePr>
                                            <a:graphic xmlns:a="http://schemas.openxmlformats.org/drawingml/2006/main">
                                              <a:graphicData uri="http://schemas.openxmlformats.org/drawingml/2006/picture">
                                                <pic:pic xmlns:pic="http://schemas.openxmlformats.org/drawingml/2006/picture">
                                                  <pic:nvPicPr>
                                                    <pic:cNvPr id="2" name="Picture 2" descr="Logo, company name&#10;&#10;Description automatically generated"/>
                                                    <pic:cNvPicPr/>
                                                  </pic:nvPicPr>
                                                  <pic:blipFill>
                                                    <a:blip r:embed="rId8">
                                                      <a:extLst>
                                                        <a:ext uri="{28A0092B-C50C-407E-A947-70E740481C1C}">
                                                          <a14:useLocalDpi xmlns:a14="http://schemas.microsoft.com/office/drawing/2010/main" val="0"/>
                                                        </a:ext>
                                                      </a:extLst>
                                                    </a:blip>
                                                    <a:stretch>
                                                      <a:fillRect/>
                                                    </a:stretch>
                                                  </pic:blipFill>
                                                  <pic:spPr>
                                                    <a:xfrm>
                                                      <a:off x="0" y="0"/>
                                                      <a:ext cx="2667000" cy="1714500"/>
                                                    </a:xfrm>
                                                    <a:prstGeom prst="rect">
                                                      <a:avLst/>
                                                    </a:prstGeom>
                                                  </pic:spPr>
                                                </pic:pic>
                                              </a:graphicData>
                                            </a:graphic>
                                          </wp:inline>
                                        </w:drawing>
                                      </w:r>
                                    </w:p>
                                    <w:sdt>
                                      <w:sdtPr>
                                        <w:rPr>
                                          <w:caps/>
                                          <w:color w:val="191919" w:themeColor="text1" w:themeTint="E6"/>
                                          <w:sz w:val="72"/>
                                          <w:szCs w:val="72"/>
                                        </w:rPr>
                                        <w:alias w:val="Title"/>
                                        <w:tag w:val=""/>
                                        <w:id w:val="-438379639"/>
  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  <w:text/>
                                      </w:sdtPr>
                                      <w:sdtEndPr/>
                                      <w:sdtContent>
                                        <w:p w14:paraId="36E6DAE6" w14:textId="3158FD3D" w:rsidR="003410A6" w:rsidRDefault="003410A6">
                                          <w:pPr>
                                            <w:pStyle w:val="NoSpacing"/>
                                            <w:spacing w:line="312" w:lineRule="auto"/>
                                            <w:jc w:val="right"/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</w:pPr>
                                          <w:r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  <w:t>Agile Group Project</w:t>
                                          </w:r>
                                        </w:p>
                                      </w:sdtContent>
                                    </w:sdt>
                                    <w:sdt>
                                      <w:sdtPr>
                                        <w:rPr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w:alias w:val="Subtitle"/>
                                        <w:tag w:val=""/>
                                        <w:id w:val="1354072561"/>
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<w:text/>
                                      </w:sdtPr>
                                      <w:sdtEndPr/>
                                      <w:sdtContent>
                                        <w:p w14:paraId="51688079" w14:textId="52619894" w:rsidR="003410A6" w:rsidRDefault="003410A6">
                                          <w:pPr>
                                            <w:jc w:val="right"/>
                                            <w:rPr>
                                              <w:sz w:val="24"/>
                                              <w:szCs w:val="24"/>
                                            </w:rPr>
                                          </w:pPr>
                                          <w:r>
                                            <w:rPr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  <w:t>Google Map Service</w:t>
                                          </w:r>
                                        </w:p>
                                      </w:sdtContent>
                                    </w:sdt>
                                  </w:tc>
                                  <w:tc>
                                    <w:tcPr>
                                      <w:tcW w:w="2432" w:type="pct"/>
                                      <w:vAlign w:val="center"/>
                                    </w:tcPr>
                                    <w:p w14:paraId="31157068" w14:textId="72A01CB8" w:rsidR="003410A6" w:rsidRPr="00260F84" w:rsidRDefault="003410A6">
                                      <w:pPr>
                                        <w:pStyle w:val="NoSpacing"/>
                                        <w:rPr>
                                          <w:caps/>
                                          <w:color w:val="ED7D31" w:themeColor="accent2"/>
                                          <w:sz w:val="40"/>
                                          <w:szCs w:val="40"/>
                                        </w:rPr>
                                      </w:pPr>
                                      <w:r w:rsidRPr="00260F84">
                                        <w:rPr>
                                          <w:caps/>
                                          <w:color w:val="ED7D31" w:themeColor="accent2"/>
                                          <w:sz w:val="40"/>
                                          <w:szCs w:val="40"/>
                                        </w:rPr>
                                        <w:t>Team</w:t>
                                      </w:r>
                                    </w:p>
                                    <w:sdt>
                                      <w:sdtPr>
                                        <w:rPr>
                                          <w:sz w:val="44"/>
                                          <w:szCs w:val="44"/>
                                        </w:rPr>
                                        <w:alias w:val="Abstract"/>
                                        <w:tag w:val=""/>
                                        <w:id w:val="-2036181933"/>
                                        <w:dataBinding w:prefixMappings="xmlns:ns0='http://schemas.microsoft.com/office/2006/coverPageProps' " w:xpath="/ns0:CoverPageProperties[1]/ns0:Abstract[1]" w:storeItemID="{55AF091B-3C7A-41E3-B477-F2FDAA23CFDA}"/>
                                        <w:text/>
                                      </w:sdtPr>
                                      <w:sdtEndPr/>
                                      <w:sdtContent>
                                        <w:p w14:paraId="1E862671" w14:textId="1ACDFCF7" w:rsidR="003410A6" w:rsidRPr="00260F84" w:rsidRDefault="00260F84" w:rsidP="00260F84">
                                          <w:pPr>
                                            <w:jc w:val="center"/>
                                            <w:rPr>
                                              <w:color w:val="000000" w:themeColor="text1"/>
                                              <w:sz w:val="44"/>
                                              <w:szCs w:val="44"/>
                                            </w:rPr>
                                          </w:pPr>
                                          <w:proofErr w:type="spellStart"/>
                                          <w:r w:rsidRPr="00260F84">
                                            <w:rPr>
                                              <w:sz w:val="44"/>
                                              <w:szCs w:val="44"/>
                                            </w:rPr>
                                            <w:t>Balvir</w:t>
                                          </w:r>
                                          <w:proofErr w:type="spellEnd"/>
                                          <w:r w:rsidRPr="00260F84">
                                            <w:rPr>
                                              <w:sz w:val="44"/>
                                              <w:szCs w:val="44"/>
                                            </w:rPr>
                                            <w:t xml:space="preserve"> </w:t>
                                          </w:r>
                                          <w:proofErr w:type="spellStart"/>
                                          <w:r w:rsidRPr="00260F84">
                                            <w:rPr>
                                              <w:sz w:val="44"/>
                                              <w:szCs w:val="44"/>
                                            </w:rPr>
                                            <w:t>kaur</w:t>
                                          </w:r>
                                          <w:proofErr w:type="spellEnd"/>
                                          <w:r w:rsidR="008D11DB" w:rsidRPr="00260F84">
                                            <w:rPr>
                                              <w:sz w:val="44"/>
                                              <w:szCs w:val="44"/>
                                            </w:rPr>
                                            <w:t xml:space="preserve">, </w:t>
                                          </w:r>
                                          <w:proofErr w:type="spellStart"/>
                                          <w:r w:rsidRPr="00260F84">
                                            <w:rPr>
                                              <w:sz w:val="44"/>
                                              <w:szCs w:val="44"/>
                                            </w:rPr>
                                            <w:t>Malkit</w:t>
                                          </w:r>
                                          <w:proofErr w:type="spellEnd"/>
                                          <w:r w:rsidRPr="00260F84">
                                            <w:rPr>
                                              <w:sz w:val="44"/>
                                              <w:szCs w:val="44"/>
                                            </w:rPr>
                                            <w:t xml:space="preserve"> Singh</w:t>
                                          </w:r>
                                          <w:r w:rsidR="008D11DB" w:rsidRPr="00260F84">
                                            <w:rPr>
                                              <w:sz w:val="44"/>
                                              <w:szCs w:val="44"/>
                                            </w:rPr>
                                            <w:t xml:space="preserve"> and </w:t>
                                          </w:r>
                                          <w:proofErr w:type="spellStart"/>
                                          <w:r w:rsidR="008D11DB" w:rsidRPr="00260F84">
                                            <w:rPr>
                                              <w:sz w:val="44"/>
                                              <w:szCs w:val="44"/>
                                            </w:rPr>
                                            <w:t>Har</w:t>
                                          </w:r>
                                          <w:r w:rsidRPr="00260F84">
                                            <w:rPr>
                                              <w:sz w:val="44"/>
                                              <w:szCs w:val="44"/>
                                            </w:rPr>
                                            <w:t>simran</w:t>
                                          </w:r>
                                          <w:proofErr w:type="spellEnd"/>
                                          <w:r w:rsidR="008D11DB" w:rsidRPr="00260F84">
                                            <w:rPr>
                                              <w:sz w:val="44"/>
                                              <w:szCs w:val="44"/>
                                            </w:rPr>
                                            <w:t xml:space="preserve"> Singh</w:t>
                                          </w:r>
                                        </w:p>
                                      </w:sdtContent>
                                    </w:sdt>
                                    <w:p w14:paraId="1B7D7CAB" w14:textId="2522973B" w:rsidR="003410A6" w:rsidRDefault="003410A6">
                                      <w:pPr>
                                        <w:pStyle w:val="NoSpacing"/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</w:p>
                                    <w:p w14:paraId="382467C4" w14:textId="77777777" w:rsidR="003410A6" w:rsidRDefault="003410A6">
                                      <w:pPr>
                                        <w:pStyle w:val="NoSpacing"/>
                                      </w:pPr>
                                    </w:p>
                                  </w:tc>
                                </w:tr>
                              </w:tbl>
                              <w:p w14:paraId="0919A717" w14:textId="77777777" w:rsidR="003410A6" w:rsidRDefault="003410A6"/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35F7F07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8" o:spid="_x0000_s1026" type="#_x0000_t202" style="position:absolute;margin-left:17.25pt;margin-top:95.25pt;width:572.25pt;height:408.7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" fillcolor="white [3201]" stroked="f" strokeweight=".5pt">
                    <v:textbox inset="0,0,0,0">
                      <w:txbxContent>
                        <w:tbl>
                          <w:tblPr>
                            <w:tblW w:w="5000" w:type="pct"/>
                            <w:jc w:val="center"/>
                            <w:tblBorders>
                              <w:insideV w:val="single" w:sz="12" w:space="0" w:color="ED7D31" w:themeColor="accent2"/>
                            </w:tblBorders>
                            <w:tblCellMar>
                              <w:top w:w="1296" w:type="dxa"/>
                              <w:left w:w="360" w:type="dxa"/>
                              <w:bottom w:w="1296" w:type="dxa"/>
                              <w:right w:w="360" w:type="dxa"/>
                            </w:tblCellMar>
                            <w:tblLook w:val="04A0" w:firstRow="1" w:lastRow="0" w:firstColumn="1" w:lastColumn="0" w:noHBand="0" w:noVBand="1"/>
                          </w:tblPr>
                          <w:tblGrid>
                            <w:gridCol w:w="5881"/>
                            <w:gridCol w:w="5569"/>
                          </w:tblGrid>
                          <w:tr w:rsidR="003410A6" w14:paraId="67AD9428" w14:textId="77777777">
                            <w:trPr>
                              <w:jc w:val="center"/>
                            </w:trPr>
                            <w:tc>
                              <w:tcPr>
                                <w:tcW w:w="2568" w:type="pct"/>
                                <w:vAlign w:val="center"/>
                              </w:tcPr>
                              <w:p w14:paraId="4333D7B4" w14:textId="44910E70" w:rsidR="003410A6" w:rsidRDefault="00260F84">
                                <w:pPr>
                                  <w:jc w:val="right"/>
                                </w:pPr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0BE3B096" wp14:editId="0B13C2FA">
                                      <wp:extent cx="2667000" cy="1714500"/>
                                      <wp:effectExtent l="0" t="0" r="0" b="0"/>
                                      <wp:docPr id="10" name="Picture 10" descr="Logo, company name&#10;&#10;Description automatically generated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2" name="Picture 2" descr="Logo, company name&#10;&#10;Description automatically generated"/>
                                              <pic:cNvPicPr/>
                                            </pic:nvPicPr>
                                            <pic:blipFill>
                                              <a:blip r:embed="rId8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>
                                              <a:xfrm>
                                                <a:off x="0" y="0"/>
                                                <a:ext cx="2667000" cy="1714500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  <w:sdt>
                                <w:sdtPr>
                                  <w:rPr>
                                    <w:caps/>
                                    <w:color w:val="191919" w:themeColor="text1" w:themeTint="E6"/>
                                    <w:sz w:val="72"/>
                                    <w:szCs w:val="72"/>
                                  </w:rPr>
                                  <w:alias w:val="Title"/>
                                  <w:tag w:val=""/>
                                  <w:id w:val="-438379639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36E6DAE6" w14:textId="3158FD3D" w:rsidR="003410A6" w:rsidRDefault="003410A6">
                                    <w:pPr>
                                      <w:pStyle w:val="NoSpacing"/>
                                      <w:spacing w:line="312" w:lineRule="auto"/>
                                      <w:jc w:val="right"/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  <w:t>Agile Group Project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  <w:alias w:val="Subtitle"/>
                                  <w:tag w:val=""/>
                                  <w:id w:val="1354072561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51688079" w14:textId="52619894" w:rsidR="003410A6" w:rsidRDefault="003410A6">
                                    <w:pPr>
                                      <w:jc w:val="right"/>
                                      <w:rPr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  <w:t>Google Map Service</w:t>
                                    </w:r>
                                  </w:p>
                                </w:sdtContent>
                              </w:sdt>
                            </w:tc>
                            <w:tc>
                              <w:tcPr>
                                <w:tcW w:w="2432" w:type="pct"/>
                                <w:vAlign w:val="center"/>
                              </w:tcPr>
                              <w:p w14:paraId="31157068" w14:textId="72A01CB8" w:rsidR="003410A6" w:rsidRPr="00260F84" w:rsidRDefault="003410A6">
                                <w:pPr>
                                  <w:pStyle w:val="NoSpacing"/>
                                  <w:rPr>
                                    <w:caps/>
                                    <w:color w:val="ED7D31" w:themeColor="accent2"/>
                                    <w:sz w:val="40"/>
                                    <w:szCs w:val="40"/>
                                  </w:rPr>
                                </w:pPr>
                                <w:r w:rsidRPr="00260F84">
                                  <w:rPr>
                                    <w:caps/>
                                    <w:color w:val="ED7D31" w:themeColor="accent2"/>
                                    <w:sz w:val="40"/>
                                    <w:szCs w:val="40"/>
                                  </w:rPr>
                                  <w:t>Team</w:t>
                                </w:r>
                              </w:p>
                              <w:sdt>
                                <w:sdtPr>
                                  <w:rPr>
                                    <w:sz w:val="44"/>
                                    <w:szCs w:val="44"/>
                                  </w:rPr>
                                  <w:alias w:val="Abstract"/>
                                  <w:tag w:val=""/>
                                  <w:id w:val="-2036181933"/>
                                  <w:dataBinding w:prefixMappings="xmlns:ns0='http://schemas.microsoft.com/office/2006/coverPageProps' " w:xpath="/ns0:CoverPageProperties[1]/ns0:Abstract[1]" w:storeItemID="{55AF091B-3C7A-41E3-B477-F2FDAA23CFDA}"/>
                                  <w:text/>
                                </w:sdtPr>
                                <w:sdtEndPr/>
                                <w:sdtContent>
                                  <w:p w14:paraId="1E862671" w14:textId="1ACDFCF7" w:rsidR="003410A6" w:rsidRPr="00260F84" w:rsidRDefault="00260F84" w:rsidP="00260F84">
                                    <w:pPr>
                                      <w:jc w:val="center"/>
                                      <w:rPr>
                                        <w:color w:val="000000" w:themeColor="text1"/>
                                        <w:sz w:val="44"/>
                                        <w:szCs w:val="44"/>
                                      </w:rPr>
                                    </w:pPr>
                                    <w:proofErr w:type="spellStart"/>
                                    <w:r w:rsidRPr="00260F84">
                                      <w:rPr>
                                        <w:sz w:val="44"/>
                                        <w:szCs w:val="44"/>
                                      </w:rPr>
                                      <w:t>Balvir</w:t>
                                    </w:r>
                                    <w:proofErr w:type="spellEnd"/>
                                    <w:r w:rsidRPr="00260F84">
                                      <w:rPr>
                                        <w:sz w:val="44"/>
                                        <w:szCs w:val="44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260F84">
                                      <w:rPr>
                                        <w:sz w:val="44"/>
                                        <w:szCs w:val="44"/>
                                      </w:rPr>
                                      <w:t>kaur</w:t>
                                    </w:r>
                                    <w:proofErr w:type="spellEnd"/>
                                    <w:r w:rsidR="008D11DB" w:rsidRPr="00260F84">
                                      <w:rPr>
                                        <w:sz w:val="44"/>
                                        <w:szCs w:val="44"/>
                                      </w:rPr>
                                      <w:t xml:space="preserve">, </w:t>
                                    </w:r>
                                    <w:proofErr w:type="spellStart"/>
                                    <w:r w:rsidRPr="00260F84">
                                      <w:rPr>
                                        <w:sz w:val="44"/>
                                        <w:szCs w:val="44"/>
                                      </w:rPr>
                                      <w:t>Malkit</w:t>
                                    </w:r>
                                    <w:proofErr w:type="spellEnd"/>
                                    <w:r w:rsidRPr="00260F84">
                                      <w:rPr>
                                        <w:sz w:val="44"/>
                                        <w:szCs w:val="44"/>
                                      </w:rPr>
                                      <w:t xml:space="preserve"> Singh</w:t>
                                    </w:r>
                                    <w:r w:rsidR="008D11DB" w:rsidRPr="00260F84">
                                      <w:rPr>
                                        <w:sz w:val="44"/>
                                        <w:szCs w:val="44"/>
                                      </w:rPr>
                                      <w:t xml:space="preserve"> and </w:t>
                                    </w:r>
                                    <w:proofErr w:type="spellStart"/>
                                    <w:r w:rsidR="008D11DB" w:rsidRPr="00260F84">
                                      <w:rPr>
                                        <w:sz w:val="44"/>
                                        <w:szCs w:val="44"/>
                                      </w:rPr>
                                      <w:t>Har</w:t>
                                    </w:r>
                                    <w:r w:rsidRPr="00260F84">
                                      <w:rPr>
                                        <w:sz w:val="44"/>
                                        <w:szCs w:val="44"/>
                                      </w:rPr>
                                      <w:t>simran</w:t>
                                    </w:r>
                                    <w:proofErr w:type="spellEnd"/>
                                    <w:r w:rsidR="008D11DB" w:rsidRPr="00260F84">
                                      <w:rPr>
                                        <w:sz w:val="44"/>
                                        <w:szCs w:val="44"/>
                                      </w:rPr>
                                      <w:t xml:space="preserve"> Singh</w:t>
                                    </w:r>
                                  </w:p>
                                </w:sdtContent>
                              </w:sdt>
                              <w:p w14:paraId="1B7D7CAB" w14:textId="2522973B" w:rsidR="003410A6" w:rsidRDefault="003410A6">
                                <w:pPr>
                                  <w:pStyle w:val="NoSpacing"/>
                                  <w:rPr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</w:p>
                              <w:p w14:paraId="382467C4" w14:textId="77777777" w:rsidR="003410A6" w:rsidRDefault="003410A6">
                                <w:pPr>
                                  <w:pStyle w:val="NoSpacing"/>
                                </w:pPr>
                              </w:p>
                            </w:tc>
                          </w:tr>
                        </w:tbl>
                        <w:p w14:paraId="0919A717" w14:textId="77777777" w:rsidR="003410A6" w:rsidRDefault="003410A6"/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>
            <w:br w:type="page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NZ"/>
        </w:rPr>
        <w:id w:val="1105306291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28C5DCE" w14:textId="207FE3A2" w:rsidR="00DA0686" w:rsidRDefault="00DA0686">
          <w:pPr>
            <w:pStyle w:val="TOCHeading"/>
          </w:pPr>
          <w:r>
            <w:t>Contents</w:t>
          </w:r>
        </w:p>
        <w:p w14:paraId="07739461" w14:textId="5C6966FB" w:rsidR="00956E8A" w:rsidRDefault="00DA0686">
          <w:pPr>
            <w:pStyle w:val="TOC1"/>
            <w:tabs>
              <w:tab w:val="right" w:leader="dot" w:pos="9016"/>
            </w:tabs>
            <w:rPr>
              <w:rFonts w:cstheme="minorBidi"/>
              <w:noProof/>
              <w:lang w:val="en-NZ" w:eastAsia="en-NZ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0484025" w:history="1">
            <w:r w:rsidR="00956E8A" w:rsidRPr="008A74C5">
              <w:rPr>
                <w:rStyle w:val="Hyperlink"/>
                <w:noProof/>
              </w:rPr>
              <w:t>Introduction</w:t>
            </w:r>
            <w:r w:rsidR="00956E8A">
              <w:rPr>
                <w:noProof/>
                <w:webHidden/>
              </w:rPr>
              <w:tab/>
            </w:r>
            <w:r w:rsidR="00956E8A">
              <w:rPr>
                <w:noProof/>
                <w:webHidden/>
              </w:rPr>
              <w:fldChar w:fldCharType="begin"/>
            </w:r>
            <w:r w:rsidR="00956E8A">
              <w:rPr>
                <w:noProof/>
                <w:webHidden/>
              </w:rPr>
              <w:instrText xml:space="preserve"> PAGEREF _Toc40484025 \h </w:instrText>
            </w:r>
            <w:r w:rsidR="00956E8A">
              <w:rPr>
                <w:noProof/>
                <w:webHidden/>
              </w:rPr>
            </w:r>
            <w:r w:rsidR="00956E8A">
              <w:rPr>
                <w:noProof/>
                <w:webHidden/>
              </w:rPr>
              <w:fldChar w:fldCharType="separate"/>
            </w:r>
            <w:r w:rsidR="00956E8A">
              <w:rPr>
                <w:noProof/>
                <w:webHidden/>
              </w:rPr>
              <w:t>2</w:t>
            </w:r>
            <w:r w:rsidR="00956E8A">
              <w:rPr>
                <w:noProof/>
                <w:webHidden/>
              </w:rPr>
              <w:fldChar w:fldCharType="end"/>
            </w:r>
          </w:hyperlink>
        </w:p>
        <w:p w14:paraId="781006DB" w14:textId="119D0990" w:rsidR="00956E8A" w:rsidRDefault="007F7FCD">
          <w:pPr>
            <w:pStyle w:val="TOC1"/>
            <w:tabs>
              <w:tab w:val="right" w:leader="dot" w:pos="9016"/>
            </w:tabs>
            <w:rPr>
              <w:rFonts w:cstheme="minorBidi"/>
              <w:noProof/>
              <w:lang w:val="en-NZ" w:eastAsia="en-NZ"/>
            </w:rPr>
          </w:pPr>
          <w:hyperlink w:anchor="_Toc40484026" w:history="1">
            <w:r w:rsidR="00956E8A" w:rsidRPr="008A74C5">
              <w:rPr>
                <w:rStyle w:val="Hyperlink"/>
                <w:noProof/>
              </w:rPr>
              <w:t>Project Members</w:t>
            </w:r>
            <w:r w:rsidR="00956E8A">
              <w:rPr>
                <w:noProof/>
                <w:webHidden/>
              </w:rPr>
              <w:tab/>
            </w:r>
            <w:r w:rsidR="00956E8A">
              <w:rPr>
                <w:noProof/>
                <w:webHidden/>
              </w:rPr>
              <w:fldChar w:fldCharType="begin"/>
            </w:r>
            <w:r w:rsidR="00956E8A">
              <w:rPr>
                <w:noProof/>
                <w:webHidden/>
              </w:rPr>
              <w:instrText xml:space="preserve"> PAGEREF _Toc40484026 \h </w:instrText>
            </w:r>
            <w:r w:rsidR="00956E8A">
              <w:rPr>
                <w:noProof/>
                <w:webHidden/>
              </w:rPr>
            </w:r>
            <w:r w:rsidR="00956E8A">
              <w:rPr>
                <w:noProof/>
                <w:webHidden/>
              </w:rPr>
              <w:fldChar w:fldCharType="separate"/>
            </w:r>
            <w:r w:rsidR="00956E8A">
              <w:rPr>
                <w:noProof/>
                <w:webHidden/>
              </w:rPr>
              <w:t>2</w:t>
            </w:r>
            <w:r w:rsidR="00956E8A">
              <w:rPr>
                <w:noProof/>
                <w:webHidden/>
              </w:rPr>
              <w:fldChar w:fldCharType="end"/>
            </w:r>
          </w:hyperlink>
        </w:p>
        <w:p w14:paraId="19E3F38D" w14:textId="6F6B6970" w:rsidR="00956E8A" w:rsidRDefault="007F7FCD">
          <w:pPr>
            <w:pStyle w:val="TOC1"/>
            <w:tabs>
              <w:tab w:val="right" w:leader="dot" w:pos="9016"/>
            </w:tabs>
            <w:rPr>
              <w:rFonts w:cstheme="minorBidi"/>
              <w:noProof/>
              <w:lang w:val="en-NZ" w:eastAsia="en-NZ"/>
            </w:rPr>
          </w:pPr>
          <w:hyperlink w:anchor="_Toc40484027" w:history="1">
            <w:r w:rsidR="00956E8A" w:rsidRPr="008A74C5">
              <w:rPr>
                <w:rStyle w:val="Hyperlink"/>
                <w:noProof/>
              </w:rPr>
              <w:t>Time Schedule</w:t>
            </w:r>
            <w:r w:rsidR="00956E8A">
              <w:rPr>
                <w:noProof/>
                <w:webHidden/>
              </w:rPr>
              <w:tab/>
            </w:r>
            <w:r w:rsidR="00956E8A">
              <w:rPr>
                <w:noProof/>
                <w:webHidden/>
              </w:rPr>
              <w:fldChar w:fldCharType="begin"/>
            </w:r>
            <w:r w:rsidR="00956E8A">
              <w:rPr>
                <w:noProof/>
                <w:webHidden/>
              </w:rPr>
              <w:instrText xml:space="preserve"> PAGEREF _Toc40484027 \h </w:instrText>
            </w:r>
            <w:r w:rsidR="00956E8A">
              <w:rPr>
                <w:noProof/>
                <w:webHidden/>
              </w:rPr>
            </w:r>
            <w:r w:rsidR="00956E8A">
              <w:rPr>
                <w:noProof/>
                <w:webHidden/>
              </w:rPr>
              <w:fldChar w:fldCharType="separate"/>
            </w:r>
            <w:r w:rsidR="00956E8A">
              <w:rPr>
                <w:noProof/>
                <w:webHidden/>
              </w:rPr>
              <w:t>2</w:t>
            </w:r>
            <w:r w:rsidR="00956E8A">
              <w:rPr>
                <w:noProof/>
                <w:webHidden/>
              </w:rPr>
              <w:fldChar w:fldCharType="end"/>
            </w:r>
          </w:hyperlink>
        </w:p>
        <w:p w14:paraId="59032297" w14:textId="1EBCAC55" w:rsidR="00956E8A" w:rsidRDefault="007F7FCD">
          <w:pPr>
            <w:pStyle w:val="TOC1"/>
            <w:tabs>
              <w:tab w:val="right" w:leader="dot" w:pos="9016"/>
            </w:tabs>
            <w:rPr>
              <w:rFonts w:cstheme="minorBidi"/>
              <w:noProof/>
              <w:lang w:val="en-NZ" w:eastAsia="en-NZ"/>
            </w:rPr>
          </w:pPr>
          <w:hyperlink w:anchor="_Toc40484028" w:history="1">
            <w:r w:rsidR="00956E8A" w:rsidRPr="008A74C5">
              <w:rPr>
                <w:rStyle w:val="Hyperlink"/>
                <w:noProof/>
              </w:rPr>
              <w:t>Agile Methodology</w:t>
            </w:r>
            <w:r w:rsidR="00956E8A">
              <w:rPr>
                <w:noProof/>
                <w:webHidden/>
              </w:rPr>
              <w:tab/>
            </w:r>
            <w:r w:rsidR="00956E8A">
              <w:rPr>
                <w:noProof/>
                <w:webHidden/>
              </w:rPr>
              <w:fldChar w:fldCharType="begin"/>
            </w:r>
            <w:r w:rsidR="00956E8A">
              <w:rPr>
                <w:noProof/>
                <w:webHidden/>
              </w:rPr>
              <w:instrText xml:space="preserve"> PAGEREF _Toc40484028 \h </w:instrText>
            </w:r>
            <w:r w:rsidR="00956E8A">
              <w:rPr>
                <w:noProof/>
                <w:webHidden/>
              </w:rPr>
            </w:r>
            <w:r w:rsidR="00956E8A">
              <w:rPr>
                <w:noProof/>
                <w:webHidden/>
              </w:rPr>
              <w:fldChar w:fldCharType="separate"/>
            </w:r>
            <w:r w:rsidR="00956E8A">
              <w:rPr>
                <w:noProof/>
                <w:webHidden/>
              </w:rPr>
              <w:t>3</w:t>
            </w:r>
            <w:r w:rsidR="00956E8A">
              <w:rPr>
                <w:noProof/>
                <w:webHidden/>
              </w:rPr>
              <w:fldChar w:fldCharType="end"/>
            </w:r>
          </w:hyperlink>
        </w:p>
        <w:p w14:paraId="6852E7CD" w14:textId="1FEBB1E9" w:rsidR="00956E8A" w:rsidRDefault="007F7FCD">
          <w:pPr>
            <w:pStyle w:val="TOC1"/>
            <w:tabs>
              <w:tab w:val="right" w:leader="dot" w:pos="9016"/>
            </w:tabs>
            <w:rPr>
              <w:rFonts w:cstheme="minorBidi"/>
              <w:noProof/>
              <w:lang w:val="en-NZ" w:eastAsia="en-NZ"/>
            </w:rPr>
          </w:pPr>
          <w:hyperlink w:anchor="_Toc40484029" w:history="1">
            <w:r w:rsidR="00956E8A" w:rsidRPr="008A74C5">
              <w:rPr>
                <w:rStyle w:val="Hyperlink"/>
                <w:noProof/>
              </w:rPr>
              <w:t>Pages and Mock-ups</w:t>
            </w:r>
            <w:r w:rsidR="00956E8A">
              <w:rPr>
                <w:noProof/>
                <w:webHidden/>
              </w:rPr>
              <w:tab/>
            </w:r>
            <w:r w:rsidR="00956E8A">
              <w:rPr>
                <w:noProof/>
                <w:webHidden/>
              </w:rPr>
              <w:fldChar w:fldCharType="begin"/>
            </w:r>
            <w:r w:rsidR="00956E8A">
              <w:rPr>
                <w:noProof/>
                <w:webHidden/>
              </w:rPr>
              <w:instrText xml:space="preserve"> PAGEREF _Toc40484029 \h </w:instrText>
            </w:r>
            <w:r w:rsidR="00956E8A">
              <w:rPr>
                <w:noProof/>
                <w:webHidden/>
              </w:rPr>
            </w:r>
            <w:r w:rsidR="00956E8A">
              <w:rPr>
                <w:noProof/>
                <w:webHidden/>
              </w:rPr>
              <w:fldChar w:fldCharType="separate"/>
            </w:r>
            <w:r w:rsidR="00956E8A">
              <w:rPr>
                <w:noProof/>
                <w:webHidden/>
              </w:rPr>
              <w:t>3</w:t>
            </w:r>
            <w:r w:rsidR="00956E8A">
              <w:rPr>
                <w:noProof/>
                <w:webHidden/>
              </w:rPr>
              <w:fldChar w:fldCharType="end"/>
            </w:r>
          </w:hyperlink>
        </w:p>
        <w:p w14:paraId="4F93815B" w14:textId="4BD65C93" w:rsidR="00956E8A" w:rsidRDefault="007F7FCD">
          <w:pPr>
            <w:pStyle w:val="TOC2"/>
            <w:tabs>
              <w:tab w:val="right" w:leader="dot" w:pos="9016"/>
            </w:tabs>
            <w:rPr>
              <w:rFonts w:cstheme="minorBidi"/>
              <w:noProof/>
              <w:lang w:val="en-NZ" w:eastAsia="en-NZ"/>
            </w:rPr>
          </w:pPr>
          <w:hyperlink w:anchor="_Toc40484030" w:history="1">
            <w:r w:rsidR="00956E8A" w:rsidRPr="008A74C5">
              <w:rPr>
                <w:rStyle w:val="Hyperlink"/>
                <w:noProof/>
              </w:rPr>
              <w:t>Home Page</w:t>
            </w:r>
            <w:r w:rsidR="00956E8A">
              <w:rPr>
                <w:noProof/>
                <w:webHidden/>
              </w:rPr>
              <w:tab/>
            </w:r>
            <w:r w:rsidR="00956E8A">
              <w:rPr>
                <w:noProof/>
                <w:webHidden/>
              </w:rPr>
              <w:fldChar w:fldCharType="begin"/>
            </w:r>
            <w:r w:rsidR="00956E8A">
              <w:rPr>
                <w:noProof/>
                <w:webHidden/>
              </w:rPr>
              <w:instrText xml:space="preserve"> PAGEREF _Toc40484030 \h </w:instrText>
            </w:r>
            <w:r w:rsidR="00956E8A">
              <w:rPr>
                <w:noProof/>
                <w:webHidden/>
              </w:rPr>
            </w:r>
            <w:r w:rsidR="00956E8A">
              <w:rPr>
                <w:noProof/>
                <w:webHidden/>
              </w:rPr>
              <w:fldChar w:fldCharType="separate"/>
            </w:r>
            <w:r w:rsidR="00956E8A">
              <w:rPr>
                <w:noProof/>
                <w:webHidden/>
              </w:rPr>
              <w:t>3</w:t>
            </w:r>
            <w:r w:rsidR="00956E8A">
              <w:rPr>
                <w:noProof/>
                <w:webHidden/>
              </w:rPr>
              <w:fldChar w:fldCharType="end"/>
            </w:r>
          </w:hyperlink>
        </w:p>
        <w:p w14:paraId="68D670C0" w14:textId="0436FAC6" w:rsidR="00956E8A" w:rsidRDefault="007F7FCD">
          <w:pPr>
            <w:pStyle w:val="TOC1"/>
            <w:tabs>
              <w:tab w:val="right" w:leader="dot" w:pos="9016"/>
            </w:tabs>
            <w:rPr>
              <w:rFonts w:cstheme="minorBidi"/>
              <w:noProof/>
              <w:lang w:val="en-NZ" w:eastAsia="en-NZ"/>
            </w:rPr>
          </w:pPr>
          <w:hyperlink w:anchor="_Toc40484031" w:history="1">
            <w:r w:rsidR="00956E8A" w:rsidRPr="008A74C5">
              <w:rPr>
                <w:rStyle w:val="Hyperlink"/>
                <w:noProof/>
              </w:rPr>
              <w:t>Base Map Page</w:t>
            </w:r>
            <w:r w:rsidR="00956E8A">
              <w:rPr>
                <w:noProof/>
                <w:webHidden/>
              </w:rPr>
              <w:tab/>
            </w:r>
            <w:r w:rsidR="00956E8A">
              <w:rPr>
                <w:noProof/>
                <w:webHidden/>
              </w:rPr>
              <w:fldChar w:fldCharType="begin"/>
            </w:r>
            <w:r w:rsidR="00956E8A">
              <w:rPr>
                <w:noProof/>
                <w:webHidden/>
              </w:rPr>
              <w:instrText xml:space="preserve"> PAGEREF _Toc40484031 \h </w:instrText>
            </w:r>
            <w:r w:rsidR="00956E8A">
              <w:rPr>
                <w:noProof/>
                <w:webHidden/>
              </w:rPr>
            </w:r>
            <w:r w:rsidR="00956E8A">
              <w:rPr>
                <w:noProof/>
                <w:webHidden/>
              </w:rPr>
              <w:fldChar w:fldCharType="separate"/>
            </w:r>
            <w:r w:rsidR="00956E8A">
              <w:rPr>
                <w:noProof/>
                <w:webHidden/>
              </w:rPr>
              <w:t>4</w:t>
            </w:r>
            <w:r w:rsidR="00956E8A">
              <w:rPr>
                <w:noProof/>
                <w:webHidden/>
              </w:rPr>
              <w:fldChar w:fldCharType="end"/>
            </w:r>
          </w:hyperlink>
        </w:p>
        <w:p w14:paraId="05B056C9" w14:textId="719FAE33" w:rsidR="00956E8A" w:rsidRDefault="007F7FCD">
          <w:pPr>
            <w:pStyle w:val="TOC1"/>
            <w:tabs>
              <w:tab w:val="right" w:leader="dot" w:pos="9016"/>
            </w:tabs>
            <w:rPr>
              <w:rFonts w:cstheme="minorBidi"/>
              <w:noProof/>
              <w:lang w:val="en-NZ" w:eastAsia="en-NZ"/>
            </w:rPr>
          </w:pPr>
          <w:hyperlink w:anchor="_Toc40484032" w:history="1">
            <w:r w:rsidR="00956E8A" w:rsidRPr="008A74C5">
              <w:rPr>
                <w:rStyle w:val="Hyperlink"/>
                <w:noProof/>
              </w:rPr>
              <w:t>Distance Calculator Page</w:t>
            </w:r>
            <w:r w:rsidR="00956E8A">
              <w:rPr>
                <w:noProof/>
                <w:webHidden/>
              </w:rPr>
              <w:tab/>
            </w:r>
            <w:r w:rsidR="00956E8A">
              <w:rPr>
                <w:noProof/>
                <w:webHidden/>
              </w:rPr>
              <w:fldChar w:fldCharType="begin"/>
            </w:r>
            <w:r w:rsidR="00956E8A">
              <w:rPr>
                <w:noProof/>
                <w:webHidden/>
              </w:rPr>
              <w:instrText xml:space="preserve"> PAGEREF _Toc40484032 \h </w:instrText>
            </w:r>
            <w:r w:rsidR="00956E8A">
              <w:rPr>
                <w:noProof/>
                <w:webHidden/>
              </w:rPr>
            </w:r>
            <w:r w:rsidR="00956E8A">
              <w:rPr>
                <w:noProof/>
                <w:webHidden/>
              </w:rPr>
              <w:fldChar w:fldCharType="separate"/>
            </w:r>
            <w:r w:rsidR="00956E8A">
              <w:rPr>
                <w:noProof/>
                <w:webHidden/>
              </w:rPr>
              <w:t>4</w:t>
            </w:r>
            <w:r w:rsidR="00956E8A">
              <w:rPr>
                <w:noProof/>
                <w:webHidden/>
              </w:rPr>
              <w:fldChar w:fldCharType="end"/>
            </w:r>
          </w:hyperlink>
        </w:p>
        <w:p w14:paraId="58FE191C" w14:textId="438B3384" w:rsidR="00956E8A" w:rsidRDefault="007F7FCD">
          <w:pPr>
            <w:pStyle w:val="TOC1"/>
            <w:tabs>
              <w:tab w:val="right" w:leader="dot" w:pos="9016"/>
            </w:tabs>
            <w:rPr>
              <w:rFonts w:cstheme="minorBidi"/>
              <w:noProof/>
              <w:lang w:val="en-NZ" w:eastAsia="en-NZ"/>
            </w:rPr>
          </w:pPr>
          <w:hyperlink w:anchor="_Toc40484033" w:history="1">
            <w:r w:rsidR="00956E8A" w:rsidRPr="008A74C5">
              <w:rPr>
                <w:rStyle w:val="Hyperlink"/>
                <w:noProof/>
              </w:rPr>
              <w:t>Live Location Page</w:t>
            </w:r>
            <w:r w:rsidR="00956E8A">
              <w:rPr>
                <w:noProof/>
                <w:webHidden/>
              </w:rPr>
              <w:tab/>
            </w:r>
            <w:r w:rsidR="00956E8A">
              <w:rPr>
                <w:noProof/>
                <w:webHidden/>
              </w:rPr>
              <w:fldChar w:fldCharType="begin"/>
            </w:r>
            <w:r w:rsidR="00956E8A">
              <w:rPr>
                <w:noProof/>
                <w:webHidden/>
              </w:rPr>
              <w:instrText xml:space="preserve"> PAGEREF _Toc40484033 \h </w:instrText>
            </w:r>
            <w:r w:rsidR="00956E8A">
              <w:rPr>
                <w:noProof/>
                <w:webHidden/>
              </w:rPr>
            </w:r>
            <w:r w:rsidR="00956E8A">
              <w:rPr>
                <w:noProof/>
                <w:webHidden/>
              </w:rPr>
              <w:fldChar w:fldCharType="separate"/>
            </w:r>
            <w:r w:rsidR="00956E8A">
              <w:rPr>
                <w:noProof/>
                <w:webHidden/>
              </w:rPr>
              <w:t>5</w:t>
            </w:r>
            <w:r w:rsidR="00956E8A">
              <w:rPr>
                <w:noProof/>
                <w:webHidden/>
              </w:rPr>
              <w:fldChar w:fldCharType="end"/>
            </w:r>
          </w:hyperlink>
        </w:p>
        <w:p w14:paraId="27163AF0" w14:textId="1623816E" w:rsidR="00956E8A" w:rsidRDefault="007F7FCD">
          <w:pPr>
            <w:pStyle w:val="TOC1"/>
            <w:tabs>
              <w:tab w:val="right" w:leader="dot" w:pos="9016"/>
            </w:tabs>
            <w:rPr>
              <w:rFonts w:cstheme="minorBidi"/>
              <w:noProof/>
              <w:lang w:val="en-NZ" w:eastAsia="en-NZ"/>
            </w:rPr>
          </w:pPr>
          <w:hyperlink w:anchor="_Toc40484034" w:history="1">
            <w:r w:rsidR="00956E8A" w:rsidRPr="008A74C5">
              <w:rPr>
                <w:rStyle w:val="Hyperlink"/>
                <w:noProof/>
              </w:rPr>
              <w:t>Testing</w:t>
            </w:r>
            <w:r w:rsidR="00956E8A">
              <w:rPr>
                <w:noProof/>
                <w:webHidden/>
              </w:rPr>
              <w:tab/>
            </w:r>
            <w:r w:rsidR="00956E8A">
              <w:rPr>
                <w:noProof/>
                <w:webHidden/>
              </w:rPr>
              <w:fldChar w:fldCharType="begin"/>
            </w:r>
            <w:r w:rsidR="00956E8A">
              <w:rPr>
                <w:noProof/>
                <w:webHidden/>
              </w:rPr>
              <w:instrText xml:space="preserve"> PAGEREF _Toc40484034 \h </w:instrText>
            </w:r>
            <w:r w:rsidR="00956E8A">
              <w:rPr>
                <w:noProof/>
                <w:webHidden/>
              </w:rPr>
            </w:r>
            <w:r w:rsidR="00956E8A">
              <w:rPr>
                <w:noProof/>
                <w:webHidden/>
              </w:rPr>
              <w:fldChar w:fldCharType="separate"/>
            </w:r>
            <w:r w:rsidR="00956E8A">
              <w:rPr>
                <w:noProof/>
                <w:webHidden/>
              </w:rPr>
              <w:t>5</w:t>
            </w:r>
            <w:r w:rsidR="00956E8A">
              <w:rPr>
                <w:noProof/>
                <w:webHidden/>
              </w:rPr>
              <w:fldChar w:fldCharType="end"/>
            </w:r>
          </w:hyperlink>
        </w:p>
        <w:p w14:paraId="1ADFD504" w14:textId="2648410B" w:rsidR="00956E8A" w:rsidRDefault="007F7FCD">
          <w:pPr>
            <w:pStyle w:val="TOC1"/>
            <w:tabs>
              <w:tab w:val="right" w:leader="dot" w:pos="9016"/>
            </w:tabs>
            <w:rPr>
              <w:rFonts w:cstheme="minorBidi"/>
              <w:noProof/>
              <w:lang w:val="en-NZ" w:eastAsia="en-NZ"/>
            </w:rPr>
          </w:pPr>
          <w:hyperlink w:anchor="_Toc40484035" w:history="1">
            <w:r w:rsidR="00956E8A" w:rsidRPr="008A74C5">
              <w:rPr>
                <w:rStyle w:val="Hyperlink"/>
                <w:noProof/>
              </w:rPr>
              <w:t>Conclusion and Future Work</w:t>
            </w:r>
            <w:r w:rsidR="00956E8A">
              <w:rPr>
                <w:noProof/>
                <w:webHidden/>
              </w:rPr>
              <w:tab/>
            </w:r>
            <w:r w:rsidR="00956E8A">
              <w:rPr>
                <w:noProof/>
                <w:webHidden/>
              </w:rPr>
              <w:fldChar w:fldCharType="begin"/>
            </w:r>
            <w:r w:rsidR="00956E8A">
              <w:rPr>
                <w:noProof/>
                <w:webHidden/>
              </w:rPr>
              <w:instrText xml:space="preserve"> PAGEREF _Toc40484035 \h </w:instrText>
            </w:r>
            <w:r w:rsidR="00956E8A">
              <w:rPr>
                <w:noProof/>
                <w:webHidden/>
              </w:rPr>
            </w:r>
            <w:r w:rsidR="00956E8A">
              <w:rPr>
                <w:noProof/>
                <w:webHidden/>
              </w:rPr>
              <w:fldChar w:fldCharType="separate"/>
            </w:r>
            <w:r w:rsidR="00956E8A">
              <w:rPr>
                <w:noProof/>
                <w:webHidden/>
              </w:rPr>
              <w:t>5</w:t>
            </w:r>
            <w:r w:rsidR="00956E8A">
              <w:rPr>
                <w:noProof/>
                <w:webHidden/>
              </w:rPr>
              <w:fldChar w:fldCharType="end"/>
            </w:r>
          </w:hyperlink>
        </w:p>
        <w:p w14:paraId="7DF77383" w14:textId="23CA5EAC" w:rsidR="00DA0686" w:rsidRDefault="00DA0686">
          <w:r>
            <w:rPr>
              <w:b/>
              <w:bCs/>
              <w:noProof/>
            </w:rPr>
            <w:fldChar w:fldCharType="end"/>
          </w:r>
        </w:p>
      </w:sdtContent>
    </w:sdt>
    <w:p w14:paraId="4D84E7B5" w14:textId="53C21EC2" w:rsidR="00892C9C" w:rsidRDefault="00892C9C" w:rsidP="00892C9C">
      <w:pPr>
        <w:rPr>
          <w:sz w:val="40"/>
        </w:rPr>
      </w:pPr>
    </w:p>
    <w:p w14:paraId="3D249F3F" w14:textId="4896943F" w:rsidR="00892C9C" w:rsidRDefault="00892C9C" w:rsidP="00892C9C">
      <w:pPr>
        <w:pStyle w:val="Heading1"/>
      </w:pPr>
      <w:bookmarkStart w:id="0" w:name="_Toc40484025"/>
      <w:r>
        <w:t>Introduction</w:t>
      </w:r>
      <w:bookmarkEnd w:id="0"/>
    </w:p>
    <w:p w14:paraId="65BECB94" w14:textId="58498118" w:rsidR="006C7E7D" w:rsidRPr="008A5490" w:rsidRDefault="006C7E7D" w:rsidP="00D36D4D">
      <w:pPr>
        <w:spacing w:line="360" w:lineRule="auto"/>
        <w:jc w:val="both"/>
        <w:rPr>
          <w:rFonts w:ascii="Lucida Bright" w:hAnsi="Lucida Bright" w:cs="Times New Roman"/>
          <w:sz w:val="24"/>
          <w:szCs w:val="24"/>
        </w:rPr>
      </w:pPr>
      <w:r w:rsidRPr="00F04C10">
        <w:rPr>
          <w:rFonts w:ascii="Lucida Bright" w:hAnsi="Lucida Bright" w:cs="Times New Roman"/>
          <w:sz w:val="24"/>
          <w:szCs w:val="24"/>
        </w:rPr>
        <w:t xml:space="preserve">The main </w:t>
      </w:r>
      <w:r w:rsidR="00A30526" w:rsidRPr="00F04C10">
        <w:rPr>
          <w:rFonts w:ascii="Lucida Bright" w:hAnsi="Lucida Bright" w:cs="Times New Roman"/>
          <w:sz w:val="24"/>
          <w:szCs w:val="24"/>
        </w:rPr>
        <w:t>aim</w:t>
      </w:r>
      <w:r w:rsidRPr="00F04C10">
        <w:rPr>
          <w:rFonts w:ascii="Lucida Bright" w:hAnsi="Lucida Bright" w:cs="Times New Roman"/>
          <w:sz w:val="24"/>
          <w:szCs w:val="24"/>
        </w:rPr>
        <w:t xml:space="preserve"> of this project is the design of an agile / scrum mobile application</w:t>
      </w:r>
      <w:r w:rsidR="009D1C3F" w:rsidRPr="00F04C10">
        <w:rPr>
          <w:rFonts w:ascii="Lucida Bright" w:hAnsi="Lucida Bright" w:cs="Times New Roman"/>
          <w:sz w:val="24"/>
          <w:szCs w:val="24"/>
        </w:rPr>
        <w:t xml:space="preserve"> named Google Map Se</w:t>
      </w:r>
      <w:r w:rsidR="00AC3444">
        <w:rPr>
          <w:rFonts w:ascii="Lucida Bright" w:hAnsi="Lucida Bright" w:cs="Times New Roman"/>
          <w:sz w:val="24"/>
          <w:szCs w:val="24"/>
        </w:rPr>
        <w:t>rvice</w:t>
      </w:r>
      <w:r w:rsidRPr="00F04C10">
        <w:rPr>
          <w:rFonts w:ascii="Lucida Bright" w:hAnsi="Lucida Bright" w:cs="Times New Roman"/>
          <w:sz w:val="24"/>
          <w:szCs w:val="24"/>
        </w:rPr>
        <w:t xml:space="preserve">. We have created an application for finding </w:t>
      </w:r>
      <w:r w:rsidR="009D1C3F" w:rsidRPr="00F04C10">
        <w:rPr>
          <w:rFonts w:ascii="Lucida Bright" w:hAnsi="Lucida Bright" w:cs="Times New Roman"/>
          <w:sz w:val="24"/>
          <w:szCs w:val="24"/>
        </w:rPr>
        <w:t>live locations, maps</w:t>
      </w:r>
      <w:r w:rsidR="00884E35">
        <w:rPr>
          <w:rFonts w:ascii="Lucida Bright" w:hAnsi="Lucida Bright" w:cs="Times New Roman"/>
          <w:sz w:val="24"/>
          <w:szCs w:val="24"/>
        </w:rPr>
        <w:t>,</w:t>
      </w:r>
      <w:r w:rsidR="009D1C3F" w:rsidRPr="00F04C10">
        <w:rPr>
          <w:rFonts w:ascii="Lucida Bright" w:hAnsi="Lucida Bright" w:cs="Times New Roman"/>
          <w:sz w:val="24"/>
          <w:szCs w:val="24"/>
        </w:rPr>
        <w:t xml:space="preserve"> and directions. In this application GooglePlay Services. Maps library is used </w:t>
      </w:r>
      <w:r w:rsidR="002D33BC" w:rsidRPr="00F04C10">
        <w:rPr>
          <w:rFonts w:ascii="Lucida Bright" w:hAnsi="Lucida Bright" w:cs="Times New Roman"/>
          <w:sz w:val="24"/>
          <w:szCs w:val="24"/>
        </w:rPr>
        <w:t xml:space="preserve">to find the locations as per </w:t>
      </w:r>
      <w:r w:rsidR="00884E35">
        <w:rPr>
          <w:rFonts w:ascii="Lucida Bright" w:hAnsi="Lucida Bright" w:cs="Times New Roman"/>
          <w:sz w:val="24"/>
          <w:szCs w:val="24"/>
        </w:rPr>
        <w:t xml:space="preserve">the </w:t>
      </w:r>
      <w:r w:rsidR="002D33BC" w:rsidRPr="00F04C10">
        <w:rPr>
          <w:rFonts w:ascii="Lucida Bright" w:hAnsi="Lucida Bright" w:cs="Times New Roman"/>
          <w:sz w:val="24"/>
          <w:szCs w:val="24"/>
        </w:rPr>
        <w:t xml:space="preserve">user’s choice. </w:t>
      </w:r>
    </w:p>
    <w:p w14:paraId="7C59C43F" w14:textId="1C9E6157" w:rsidR="001953A6" w:rsidRDefault="0082343A" w:rsidP="0082343A">
      <w:pPr>
        <w:pStyle w:val="Heading1"/>
      </w:pPr>
      <w:bookmarkStart w:id="1" w:name="_Toc40484026"/>
      <w:r>
        <w:t>Project Members</w:t>
      </w:r>
      <w:bookmarkEnd w:id="1"/>
    </w:p>
    <w:p w14:paraId="0308F97C" w14:textId="0A57CA57" w:rsidR="0082343A" w:rsidRDefault="0082343A" w:rsidP="0082343A"/>
    <w:p w14:paraId="0F0173E3" w14:textId="3A30E220" w:rsidR="00AD2A30" w:rsidRPr="00740885" w:rsidRDefault="00884E35" w:rsidP="00AD2A30">
      <w:pPr>
        <w:spacing w:line="360" w:lineRule="auto"/>
        <w:jc w:val="both"/>
        <w:rPr>
          <w:rFonts w:ascii="Lucida Bright" w:hAnsi="Lucida Bright" w:cs="Times New Roman"/>
          <w:sz w:val="24"/>
          <w:szCs w:val="24"/>
        </w:rPr>
      </w:pPr>
      <w:r>
        <w:rPr>
          <w:rFonts w:ascii="Lucida Bright" w:hAnsi="Lucida Bright" w:cs="Times New Roman"/>
          <w:sz w:val="24"/>
          <w:szCs w:val="24"/>
        </w:rPr>
        <w:t>T</w:t>
      </w:r>
      <w:r w:rsidR="00FF6E8A">
        <w:rPr>
          <w:rFonts w:ascii="Lucida Bright" w:hAnsi="Lucida Bright" w:cs="Times New Roman"/>
          <w:sz w:val="24"/>
          <w:szCs w:val="24"/>
        </w:rPr>
        <w:t>o increase the effectiveness of the application, five</w:t>
      </w:r>
      <w:r w:rsidR="00AD2A30" w:rsidRPr="00740885">
        <w:rPr>
          <w:rFonts w:ascii="Lucida Bright" w:hAnsi="Lucida Bright" w:cs="Times New Roman"/>
          <w:sz w:val="24"/>
          <w:szCs w:val="24"/>
        </w:rPr>
        <w:t xml:space="preserve"> team members are participating </w:t>
      </w:r>
      <w:r w:rsidR="00AD2A30" w:rsidRPr="00740885">
        <w:rPr>
          <w:rFonts w:ascii="Lucida Bright" w:hAnsi="Lucida Bright" w:cs="Times New Roman"/>
          <w:noProof/>
          <w:sz w:val="24"/>
          <w:szCs w:val="24"/>
        </w:rPr>
        <w:t>in</w:t>
      </w:r>
      <w:r w:rsidR="00AD2A30" w:rsidRPr="00740885">
        <w:rPr>
          <w:rFonts w:ascii="Lucida Bright" w:hAnsi="Lucida Bright" w:cs="Times New Roman"/>
          <w:sz w:val="24"/>
          <w:szCs w:val="24"/>
        </w:rPr>
        <w:t xml:space="preserve"> a </w:t>
      </w:r>
      <w:r w:rsidR="00AD2A30" w:rsidRPr="00740885">
        <w:rPr>
          <w:rFonts w:ascii="Lucida Bright" w:hAnsi="Lucida Bright" w:cs="Times New Roman"/>
          <w:noProof/>
          <w:sz w:val="24"/>
          <w:szCs w:val="24"/>
        </w:rPr>
        <w:t>different</w:t>
      </w:r>
      <w:r w:rsidR="00AD2A30" w:rsidRPr="00740885">
        <w:rPr>
          <w:rFonts w:ascii="Lucida Bright" w:hAnsi="Lucida Bright" w:cs="Times New Roman"/>
          <w:sz w:val="24"/>
          <w:szCs w:val="24"/>
        </w:rPr>
        <w:t xml:space="preserve"> role that </w:t>
      </w:r>
      <w:r w:rsidR="00AD2A30" w:rsidRPr="00740885">
        <w:rPr>
          <w:rFonts w:ascii="Lucida Bright" w:hAnsi="Lucida Bright" w:cs="Times New Roman"/>
          <w:noProof/>
          <w:sz w:val="24"/>
          <w:szCs w:val="24"/>
        </w:rPr>
        <w:t>is</w:t>
      </w:r>
      <w:r w:rsidR="00AD2A30" w:rsidRPr="00740885">
        <w:rPr>
          <w:rFonts w:ascii="Lucida Bright" w:hAnsi="Lucida Bright" w:cs="Times New Roman"/>
          <w:sz w:val="24"/>
          <w:szCs w:val="24"/>
        </w:rPr>
        <w:t xml:space="preserve"> given in the below table: </w:t>
      </w:r>
    </w:p>
    <w:tbl>
      <w:tblPr>
        <w:tblStyle w:val="GridTable4-Accent6"/>
        <w:tblW w:w="0" w:type="auto"/>
        <w:shd w:val="clear" w:color="auto" w:fill="EDEDED" w:themeFill="accent3" w:themeFillTint="33"/>
        <w:tblLook w:val="04A0" w:firstRow="1" w:lastRow="0" w:firstColumn="1" w:lastColumn="0" w:noHBand="0" w:noVBand="1"/>
      </w:tblPr>
      <w:tblGrid>
        <w:gridCol w:w="4508"/>
        <w:gridCol w:w="4508"/>
      </w:tblGrid>
      <w:tr w:rsidR="008F4339" w:rsidRPr="008F4339" w14:paraId="0F7171D0" w14:textId="77777777" w:rsidTr="008F433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  <w:shd w:val="clear" w:color="auto" w:fill="EDEDED" w:themeFill="accent3" w:themeFillTint="33"/>
          </w:tcPr>
          <w:p w14:paraId="55253831" w14:textId="728EFD6E" w:rsidR="001C21F1" w:rsidRPr="00652E5E" w:rsidRDefault="001C21F1" w:rsidP="00AD2A30">
            <w:pPr>
              <w:spacing w:line="360" w:lineRule="auto"/>
              <w:jc w:val="both"/>
              <w:rPr>
                <w:rFonts w:ascii="Lucida Bright" w:hAnsi="Lucida Bright" w:cs="Times New Roman"/>
                <w:color w:val="C45911" w:themeColor="accent2" w:themeShade="BF"/>
                <w:sz w:val="24"/>
                <w:szCs w:val="24"/>
              </w:rPr>
            </w:pPr>
            <w:r w:rsidRPr="00652E5E">
              <w:rPr>
                <w:rFonts w:ascii="Lucida Bright" w:hAnsi="Lucida Bright" w:cs="Times New Roman"/>
                <w:color w:val="C45911" w:themeColor="accent2" w:themeShade="BF"/>
                <w:sz w:val="24"/>
                <w:szCs w:val="24"/>
              </w:rPr>
              <w:t xml:space="preserve">Name of </w:t>
            </w:r>
            <w:r w:rsidR="00884E35">
              <w:rPr>
                <w:rFonts w:ascii="Lucida Bright" w:hAnsi="Lucida Bright" w:cs="Times New Roman"/>
                <w:color w:val="C45911" w:themeColor="accent2" w:themeShade="BF"/>
                <w:sz w:val="24"/>
                <w:szCs w:val="24"/>
              </w:rPr>
              <w:t>T</w:t>
            </w:r>
            <w:r w:rsidRPr="00652E5E">
              <w:rPr>
                <w:rFonts w:ascii="Lucida Bright" w:hAnsi="Lucida Bright" w:cs="Times New Roman"/>
                <w:color w:val="C45911" w:themeColor="accent2" w:themeShade="BF"/>
                <w:sz w:val="24"/>
                <w:szCs w:val="24"/>
              </w:rPr>
              <w:t>eam Member</w:t>
            </w:r>
          </w:p>
        </w:tc>
        <w:tc>
          <w:tcPr>
            <w:tcW w:w="4508" w:type="dxa"/>
            <w:shd w:val="clear" w:color="auto" w:fill="EDEDED" w:themeFill="accent3" w:themeFillTint="33"/>
          </w:tcPr>
          <w:p w14:paraId="0FE997CE" w14:textId="6B002465" w:rsidR="001C21F1" w:rsidRPr="00652E5E" w:rsidRDefault="001C21F1" w:rsidP="00AD2A30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ucida Bright" w:hAnsi="Lucida Bright" w:cs="Times New Roman"/>
                <w:color w:val="C45911" w:themeColor="accent2" w:themeShade="BF"/>
                <w:sz w:val="24"/>
                <w:szCs w:val="24"/>
              </w:rPr>
            </w:pPr>
            <w:r w:rsidRPr="00652E5E">
              <w:rPr>
                <w:rFonts w:ascii="Lucida Bright" w:hAnsi="Lucida Bright" w:cs="Times New Roman"/>
                <w:color w:val="C45911" w:themeColor="accent2" w:themeShade="BF"/>
                <w:sz w:val="24"/>
                <w:szCs w:val="24"/>
              </w:rPr>
              <w:t>Role</w:t>
            </w:r>
          </w:p>
        </w:tc>
      </w:tr>
      <w:tr w:rsidR="008F4339" w:rsidRPr="008F4339" w14:paraId="5F9DAA54" w14:textId="77777777" w:rsidTr="008F43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  <w:shd w:val="clear" w:color="auto" w:fill="EDEDED" w:themeFill="accent3" w:themeFillTint="33"/>
          </w:tcPr>
          <w:p w14:paraId="0E27DFFA" w14:textId="3890C9FC" w:rsidR="001C21F1" w:rsidRPr="00652E5E" w:rsidRDefault="00260F84" w:rsidP="00AD2A30">
            <w:pPr>
              <w:spacing w:line="360" w:lineRule="auto"/>
              <w:jc w:val="both"/>
              <w:rPr>
                <w:rFonts w:ascii="Lucida Bright" w:hAnsi="Lucida Bright" w:cs="Times New Roman"/>
                <w:color w:val="C45911" w:themeColor="accent2" w:themeShade="BF"/>
                <w:sz w:val="24"/>
                <w:szCs w:val="24"/>
              </w:rPr>
            </w:pPr>
            <w:proofErr w:type="spellStart"/>
            <w:r>
              <w:rPr>
                <w:rFonts w:ascii="Lucida Bright" w:hAnsi="Lucida Bright" w:cs="Times New Roman"/>
                <w:color w:val="C45911" w:themeColor="accent2" w:themeShade="BF"/>
                <w:sz w:val="24"/>
                <w:szCs w:val="24"/>
              </w:rPr>
              <w:t>Balvir</w:t>
            </w:r>
            <w:proofErr w:type="spellEnd"/>
            <w:r>
              <w:rPr>
                <w:rFonts w:ascii="Lucida Bright" w:hAnsi="Lucida Bright" w:cs="Times New Roman"/>
                <w:color w:val="C45911" w:themeColor="accent2" w:themeShade="BF"/>
                <w:sz w:val="24"/>
                <w:szCs w:val="24"/>
              </w:rPr>
              <w:t xml:space="preserve"> Kaur</w:t>
            </w:r>
          </w:p>
        </w:tc>
        <w:tc>
          <w:tcPr>
            <w:tcW w:w="4508" w:type="dxa"/>
            <w:shd w:val="clear" w:color="auto" w:fill="EDEDED" w:themeFill="accent3" w:themeFillTint="33"/>
          </w:tcPr>
          <w:p w14:paraId="2AC84221" w14:textId="4A60392B" w:rsidR="001C21F1" w:rsidRPr="00652E5E" w:rsidRDefault="00CF186E" w:rsidP="008C0F8B">
            <w:pPr>
              <w:tabs>
                <w:tab w:val="center" w:pos="2146"/>
              </w:tabs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Bright" w:hAnsi="Lucida Bright" w:cs="Times New Roman"/>
                <w:color w:val="C45911" w:themeColor="accent2" w:themeShade="BF"/>
                <w:sz w:val="24"/>
                <w:szCs w:val="24"/>
              </w:rPr>
            </w:pPr>
            <w:r w:rsidRPr="00652E5E">
              <w:rPr>
                <w:rFonts w:ascii="Lucida Bright" w:hAnsi="Lucida Bright" w:cs="Times New Roman"/>
                <w:color w:val="C45911" w:themeColor="accent2" w:themeShade="BF"/>
                <w:sz w:val="24"/>
                <w:szCs w:val="24"/>
              </w:rPr>
              <w:t>Team Leader</w:t>
            </w:r>
            <w:r w:rsidR="008C0F8B">
              <w:rPr>
                <w:rFonts w:ascii="Lucida Bright" w:hAnsi="Lucida Bright" w:cs="Times New Roman"/>
                <w:color w:val="C45911" w:themeColor="accent2" w:themeShade="BF"/>
                <w:sz w:val="24"/>
                <w:szCs w:val="24"/>
              </w:rPr>
              <w:tab/>
              <w:t xml:space="preserve">, </w:t>
            </w:r>
            <w:r w:rsidR="008C0F8B" w:rsidRPr="00652E5E">
              <w:rPr>
                <w:rFonts w:ascii="Lucida Bright" w:hAnsi="Lucida Bright" w:cs="Times New Roman"/>
                <w:color w:val="C45911" w:themeColor="accent2" w:themeShade="BF"/>
                <w:sz w:val="24"/>
                <w:szCs w:val="24"/>
              </w:rPr>
              <w:t>Application Tester</w:t>
            </w:r>
          </w:p>
        </w:tc>
      </w:tr>
      <w:tr w:rsidR="008F4339" w:rsidRPr="008F4339" w14:paraId="3A24BE53" w14:textId="77777777" w:rsidTr="008F433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  <w:shd w:val="clear" w:color="auto" w:fill="EDEDED" w:themeFill="accent3" w:themeFillTint="33"/>
          </w:tcPr>
          <w:p w14:paraId="3E9C3727" w14:textId="107BA5BA" w:rsidR="001C21F1" w:rsidRPr="00652E5E" w:rsidRDefault="00260F84" w:rsidP="00AD2A30">
            <w:pPr>
              <w:spacing w:line="360" w:lineRule="auto"/>
              <w:jc w:val="both"/>
              <w:rPr>
                <w:rFonts w:ascii="Lucida Bright" w:hAnsi="Lucida Bright" w:cs="Times New Roman"/>
                <w:color w:val="C45911" w:themeColor="accent2" w:themeShade="BF"/>
                <w:sz w:val="24"/>
                <w:szCs w:val="24"/>
              </w:rPr>
            </w:pPr>
            <w:proofErr w:type="spellStart"/>
            <w:r>
              <w:rPr>
                <w:rFonts w:ascii="Lucida Bright" w:hAnsi="Lucida Bright" w:cs="Times New Roman"/>
                <w:color w:val="C45911" w:themeColor="accent2" w:themeShade="BF"/>
                <w:sz w:val="24"/>
                <w:szCs w:val="24"/>
              </w:rPr>
              <w:t>Malkit</w:t>
            </w:r>
            <w:proofErr w:type="spellEnd"/>
            <w:r>
              <w:rPr>
                <w:rFonts w:ascii="Lucida Bright" w:hAnsi="Lucida Bright" w:cs="Times New Roman"/>
                <w:color w:val="C45911" w:themeColor="accent2" w:themeShade="BF"/>
                <w:sz w:val="24"/>
                <w:szCs w:val="24"/>
              </w:rPr>
              <w:t xml:space="preserve"> Singh</w:t>
            </w:r>
          </w:p>
        </w:tc>
        <w:tc>
          <w:tcPr>
            <w:tcW w:w="4508" w:type="dxa"/>
            <w:shd w:val="clear" w:color="auto" w:fill="EDEDED" w:themeFill="accent3" w:themeFillTint="33"/>
          </w:tcPr>
          <w:p w14:paraId="09FC9675" w14:textId="7DAFD59E" w:rsidR="001C21F1" w:rsidRPr="00652E5E" w:rsidRDefault="0097053F" w:rsidP="00AD2A3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Bright" w:hAnsi="Lucida Bright" w:cs="Times New Roman"/>
                <w:color w:val="C45911" w:themeColor="accent2" w:themeShade="BF"/>
                <w:sz w:val="24"/>
                <w:szCs w:val="24"/>
              </w:rPr>
            </w:pPr>
            <w:r w:rsidRPr="00652E5E">
              <w:rPr>
                <w:rFonts w:ascii="Lucida Bright" w:hAnsi="Lucida Bright" w:cs="Times New Roman"/>
                <w:color w:val="C45911" w:themeColor="accent2" w:themeShade="BF"/>
                <w:sz w:val="24"/>
                <w:szCs w:val="24"/>
              </w:rPr>
              <w:t>Front and Back End Developer</w:t>
            </w:r>
          </w:p>
        </w:tc>
      </w:tr>
      <w:tr w:rsidR="008F4339" w:rsidRPr="008F4339" w14:paraId="775C2143" w14:textId="77777777" w:rsidTr="008F43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  <w:shd w:val="clear" w:color="auto" w:fill="EDEDED" w:themeFill="accent3" w:themeFillTint="33"/>
          </w:tcPr>
          <w:p w14:paraId="2EA65C5B" w14:textId="521AA288" w:rsidR="001C21F1" w:rsidRPr="00652E5E" w:rsidRDefault="00260F84" w:rsidP="00AD2A30">
            <w:pPr>
              <w:spacing w:line="360" w:lineRule="auto"/>
              <w:jc w:val="both"/>
              <w:rPr>
                <w:rFonts w:ascii="Lucida Bright" w:hAnsi="Lucida Bright" w:cs="Times New Roman"/>
                <w:color w:val="C45911" w:themeColor="accent2" w:themeShade="BF"/>
                <w:sz w:val="24"/>
                <w:szCs w:val="24"/>
              </w:rPr>
            </w:pPr>
            <w:proofErr w:type="spellStart"/>
            <w:r>
              <w:rPr>
                <w:rFonts w:ascii="Lucida Bright" w:hAnsi="Lucida Bright" w:cs="Times New Roman"/>
                <w:color w:val="C45911" w:themeColor="accent2" w:themeShade="BF"/>
                <w:sz w:val="24"/>
                <w:szCs w:val="24"/>
              </w:rPr>
              <w:t>Harsimran</w:t>
            </w:r>
            <w:proofErr w:type="spellEnd"/>
            <w:r>
              <w:rPr>
                <w:rFonts w:ascii="Lucida Bright" w:hAnsi="Lucida Bright" w:cs="Times New Roman"/>
                <w:color w:val="C45911" w:themeColor="accent2" w:themeShade="BF"/>
                <w:sz w:val="24"/>
                <w:szCs w:val="24"/>
              </w:rPr>
              <w:t xml:space="preserve"> </w:t>
            </w:r>
            <w:r w:rsidR="008C0F8B">
              <w:rPr>
                <w:rFonts w:ascii="Lucida Bright" w:hAnsi="Lucida Bright" w:cs="Times New Roman"/>
                <w:color w:val="C45911" w:themeColor="accent2" w:themeShade="BF"/>
                <w:sz w:val="24"/>
                <w:szCs w:val="24"/>
              </w:rPr>
              <w:t>Singh</w:t>
            </w:r>
          </w:p>
        </w:tc>
        <w:tc>
          <w:tcPr>
            <w:tcW w:w="4508" w:type="dxa"/>
            <w:shd w:val="clear" w:color="auto" w:fill="EDEDED" w:themeFill="accent3" w:themeFillTint="33"/>
          </w:tcPr>
          <w:p w14:paraId="3F31DF9B" w14:textId="5C9C4B98" w:rsidR="001C21F1" w:rsidRPr="00652E5E" w:rsidRDefault="00CF186E" w:rsidP="00AD2A30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Bright" w:hAnsi="Lucida Bright" w:cs="Times New Roman"/>
                <w:color w:val="C45911" w:themeColor="accent2" w:themeShade="BF"/>
                <w:sz w:val="24"/>
                <w:szCs w:val="24"/>
              </w:rPr>
            </w:pPr>
            <w:r w:rsidRPr="00652E5E">
              <w:rPr>
                <w:rFonts w:ascii="Lucida Bright" w:hAnsi="Lucida Bright" w:cs="Times New Roman"/>
                <w:color w:val="C45911" w:themeColor="accent2" w:themeShade="BF"/>
                <w:sz w:val="24"/>
                <w:szCs w:val="24"/>
              </w:rPr>
              <w:t>Web Designer</w:t>
            </w:r>
          </w:p>
        </w:tc>
      </w:tr>
      <w:tr w:rsidR="008F4339" w:rsidRPr="008F4339" w14:paraId="36A28A96" w14:textId="77777777" w:rsidTr="008F433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  <w:shd w:val="clear" w:color="auto" w:fill="EDEDED" w:themeFill="accent3" w:themeFillTint="33"/>
          </w:tcPr>
          <w:p w14:paraId="2474ED05" w14:textId="37766012" w:rsidR="001C21F1" w:rsidRPr="00652E5E" w:rsidRDefault="001C21F1" w:rsidP="00AD2A30">
            <w:pPr>
              <w:spacing w:line="360" w:lineRule="auto"/>
              <w:jc w:val="both"/>
              <w:rPr>
                <w:rFonts w:ascii="Lucida Bright" w:hAnsi="Lucida Bright" w:cs="Times New Roman"/>
                <w:color w:val="C45911" w:themeColor="accent2" w:themeShade="BF"/>
                <w:sz w:val="24"/>
                <w:szCs w:val="24"/>
              </w:rPr>
            </w:pPr>
          </w:p>
        </w:tc>
        <w:tc>
          <w:tcPr>
            <w:tcW w:w="4508" w:type="dxa"/>
            <w:shd w:val="clear" w:color="auto" w:fill="EDEDED" w:themeFill="accent3" w:themeFillTint="33"/>
          </w:tcPr>
          <w:p w14:paraId="34B59F06" w14:textId="61464B9E" w:rsidR="001C21F1" w:rsidRPr="00652E5E" w:rsidRDefault="001C21F1" w:rsidP="00AD2A3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Bright" w:hAnsi="Lucida Bright" w:cs="Times New Roman"/>
                <w:color w:val="C45911" w:themeColor="accent2" w:themeShade="BF"/>
                <w:sz w:val="24"/>
                <w:szCs w:val="24"/>
              </w:rPr>
            </w:pPr>
          </w:p>
        </w:tc>
      </w:tr>
    </w:tbl>
    <w:p w14:paraId="53E3E1AF" w14:textId="2BB3F384" w:rsidR="00367C7A" w:rsidRDefault="00367C7A" w:rsidP="00367C7A"/>
    <w:p w14:paraId="3191E0A0" w14:textId="77777777" w:rsidR="00D63DFC" w:rsidRPr="00367C7A" w:rsidRDefault="00D63DFC" w:rsidP="00367C7A"/>
    <w:p w14:paraId="306BD61A" w14:textId="4B0F7863" w:rsidR="007C7DD2" w:rsidRPr="007C7DD2" w:rsidRDefault="007C7DD2" w:rsidP="007C7DD2">
      <w:pPr>
        <w:pStyle w:val="Heading1"/>
      </w:pPr>
      <w:bookmarkStart w:id="2" w:name="_Toc40484027"/>
      <w:r w:rsidRPr="007C7DD2">
        <w:lastRenderedPageBreak/>
        <w:t>Time Schedule</w:t>
      </w:r>
      <w:bookmarkEnd w:id="2"/>
    </w:p>
    <w:tbl>
      <w:tblPr>
        <w:tblW w:w="11199" w:type="dxa"/>
        <w:tblInd w:w="-1139" w:type="dxa"/>
        <w:tblLook w:val="04A0" w:firstRow="1" w:lastRow="0" w:firstColumn="1" w:lastColumn="0" w:noHBand="0" w:noVBand="1"/>
      </w:tblPr>
      <w:tblGrid>
        <w:gridCol w:w="1701"/>
        <w:gridCol w:w="2268"/>
        <w:gridCol w:w="426"/>
        <w:gridCol w:w="425"/>
        <w:gridCol w:w="425"/>
        <w:gridCol w:w="470"/>
        <w:gridCol w:w="534"/>
        <w:gridCol w:w="461"/>
        <w:gridCol w:w="534"/>
        <w:gridCol w:w="534"/>
        <w:gridCol w:w="534"/>
        <w:gridCol w:w="412"/>
        <w:gridCol w:w="461"/>
        <w:gridCol w:w="534"/>
        <w:gridCol w:w="534"/>
        <w:gridCol w:w="946"/>
      </w:tblGrid>
      <w:tr w:rsidR="007C7DD2" w14:paraId="422C4C6E" w14:textId="77777777" w:rsidTr="007C7DD2">
        <w:trPr>
          <w:trHeight w:val="526"/>
        </w:trPr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91D84B" w14:textId="77777777" w:rsidR="007C7DD2" w:rsidRDefault="007C7DD2">
            <w:pPr>
              <w:spacing w:line="360" w:lineRule="auto"/>
              <w:jc w:val="center"/>
              <w:rPr>
                <w:rFonts w:ascii="Arial" w:hAnsi="Arial" w:cs="Arial"/>
                <w:b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b/>
                <w:color w:val="000000"/>
                <w:lang w:val="en-PH" w:eastAsia="ja-JP"/>
              </w:rPr>
              <w:t>Stages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23857F" w14:textId="77777777" w:rsidR="007C7DD2" w:rsidRDefault="007C7DD2">
            <w:pPr>
              <w:spacing w:line="360" w:lineRule="auto"/>
              <w:jc w:val="center"/>
              <w:rPr>
                <w:rFonts w:ascii="Arial" w:hAnsi="Arial" w:cs="Arial"/>
                <w:b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b/>
                <w:color w:val="000000"/>
                <w:lang w:val="en-PH" w:eastAsia="ja-JP"/>
              </w:rPr>
              <w:t>Activities</w:t>
            </w:r>
          </w:p>
        </w:tc>
        <w:tc>
          <w:tcPr>
            <w:tcW w:w="174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C52138" w14:textId="77777777" w:rsidR="007C7DD2" w:rsidRDefault="007C7DD2">
            <w:pPr>
              <w:spacing w:line="360" w:lineRule="auto"/>
              <w:jc w:val="center"/>
              <w:rPr>
                <w:rFonts w:ascii="Arial" w:hAnsi="Arial" w:cs="Arial"/>
                <w:b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b/>
                <w:color w:val="000000"/>
                <w:lang w:val="en-PH" w:eastAsia="ja-JP"/>
              </w:rPr>
              <w:t xml:space="preserve">Duration </w:t>
            </w:r>
          </w:p>
          <w:p w14:paraId="4D983124" w14:textId="77777777" w:rsidR="007C7DD2" w:rsidRDefault="007C7DD2">
            <w:pPr>
              <w:spacing w:line="360" w:lineRule="auto"/>
              <w:jc w:val="center"/>
              <w:rPr>
                <w:rFonts w:ascii="Arial" w:hAnsi="Arial" w:cs="Arial"/>
                <w:b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b/>
                <w:color w:val="000000"/>
                <w:lang w:val="en-PH" w:eastAsia="ja-JP"/>
              </w:rPr>
              <w:t>Week1-2</w:t>
            </w:r>
          </w:p>
        </w:tc>
        <w:tc>
          <w:tcPr>
            <w:tcW w:w="259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A21D13" w14:textId="77777777" w:rsidR="007C7DD2" w:rsidRDefault="007C7DD2">
            <w:pPr>
              <w:spacing w:line="360" w:lineRule="auto"/>
              <w:jc w:val="center"/>
              <w:rPr>
                <w:rFonts w:ascii="Arial" w:hAnsi="Arial" w:cs="Arial"/>
                <w:b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b/>
                <w:color w:val="000000"/>
                <w:lang w:val="en-PH" w:eastAsia="ja-JP"/>
              </w:rPr>
              <w:t>Duration</w:t>
            </w:r>
          </w:p>
          <w:p w14:paraId="00424A6E" w14:textId="77777777" w:rsidR="007C7DD2" w:rsidRDefault="007C7DD2">
            <w:pPr>
              <w:spacing w:line="360" w:lineRule="auto"/>
              <w:jc w:val="center"/>
              <w:rPr>
                <w:rFonts w:ascii="Arial" w:hAnsi="Arial" w:cs="Arial"/>
                <w:b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b/>
                <w:color w:val="000000"/>
                <w:lang w:val="en-PH" w:eastAsia="ja-JP"/>
              </w:rPr>
              <w:t>Week-2-3</w:t>
            </w:r>
          </w:p>
        </w:tc>
        <w:tc>
          <w:tcPr>
            <w:tcW w:w="288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2E205A" w14:textId="77777777" w:rsidR="007C7DD2" w:rsidRDefault="007C7DD2">
            <w:pPr>
              <w:spacing w:line="360" w:lineRule="auto"/>
              <w:jc w:val="center"/>
              <w:rPr>
                <w:rFonts w:ascii="Arial" w:hAnsi="Arial" w:cs="Arial"/>
                <w:b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b/>
                <w:color w:val="000000"/>
                <w:lang w:val="en-PH" w:eastAsia="ja-JP"/>
              </w:rPr>
              <w:t>Duration</w:t>
            </w:r>
          </w:p>
          <w:p w14:paraId="269BCDA0" w14:textId="77777777" w:rsidR="007C7DD2" w:rsidRDefault="007C7DD2">
            <w:pPr>
              <w:spacing w:line="360" w:lineRule="auto"/>
              <w:jc w:val="center"/>
              <w:rPr>
                <w:rFonts w:ascii="Arial" w:hAnsi="Arial" w:cs="Arial"/>
                <w:b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b/>
                <w:color w:val="000000"/>
                <w:lang w:val="en-PH" w:eastAsia="ja-JP"/>
              </w:rPr>
              <w:t>Week-3-4</w:t>
            </w:r>
          </w:p>
        </w:tc>
      </w:tr>
      <w:tr w:rsidR="007C7DD2" w14:paraId="5670A2B9" w14:textId="77777777" w:rsidTr="007C75E5">
        <w:trPr>
          <w:trHeight w:val="577"/>
        </w:trPr>
        <w:tc>
          <w:tcPr>
            <w:tcW w:w="170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7CF655" w14:textId="77777777" w:rsidR="007C7DD2" w:rsidRDefault="007C7DD2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Project Planning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D02FF49" w14:textId="77777777" w:rsidR="007C7DD2" w:rsidRDefault="007C7DD2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Research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45911" w:themeFill="accent2" w:themeFillShade="BF"/>
            <w:vAlign w:val="bottom"/>
            <w:hideMark/>
          </w:tcPr>
          <w:p w14:paraId="67085647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45911" w:themeFill="accent2" w:themeFillShade="BF"/>
            <w:vAlign w:val="bottom"/>
            <w:hideMark/>
          </w:tcPr>
          <w:p w14:paraId="45E2DBED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45911" w:themeFill="accent2" w:themeFillShade="BF"/>
            <w:vAlign w:val="bottom"/>
            <w:hideMark/>
          </w:tcPr>
          <w:p w14:paraId="2B1BEFC9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45911" w:themeFill="accent2" w:themeFillShade="BF"/>
            <w:vAlign w:val="bottom"/>
            <w:hideMark/>
          </w:tcPr>
          <w:p w14:paraId="69CABFF1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2327D29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5F843FF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05546A9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2847DA4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FD4B18E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DAC582D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7BF7AAF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7D25839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B8F7BF1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9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A92A27F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</w:tr>
      <w:tr w:rsidR="007C7DD2" w14:paraId="44CBB9A3" w14:textId="77777777" w:rsidTr="007C75E5">
        <w:trPr>
          <w:trHeight w:val="698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1F8313" w14:textId="77777777" w:rsidR="007C7DD2" w:rsidRDefault="007C7DD2">
            <w:pPr>
              <w:spacing w:after="0"/>
              <w:rPr>
                <w:rFonts w:ascii="Arial" w:hAnsi="Arial" w:cs="Arial"/>
                <w:szCs w:val="20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5F45102" w14:textId="77777777" w:rsidR="007C7DD2" w:rsidRDefault="007C7DD2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Start of Meeting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8D4A326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083D873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45911" w:themeFill="accent2" w:themeFillShade="BF"/>
            <w:vAlign w:val="bottom"/>
            <w:hideMark/>
          </w:tcPr>
          <w:p w14:paraId="1D137FFB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45911" w:themeFill="accent2" w:themeFillShade="BF"/>
            <w:vAlign w:val="bottom"/>
            <w:hideMark/>
          </w:tcPr>
          <w:p w14:paraId="10218F9C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28F1BD3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72B6AC8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7AC61AE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B2C4720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B15437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F8A7A8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44C487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34497C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0F3D6BD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9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581EF71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</w:tr>
      <w:tr w:rsidR="007C7DD2" w14:paraId="1AD40D08" w14:textId="77777777" w:rsidTr="007C75E5">
        <w:trPr>
          <w:trHeight w:val="262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9D7828" w14:textId="77777777" w:rsidR="007C7DD2" w:rsidRDefault="007C7DD2">
            <w:pPr>
              <w:spacing w:after="0"/>
              <w:rPr>
                <w:rFonts w:ascii="Arial" w:hAnsi="Arial" w:cs="Arial"/>
                <w:szCs w:val="20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2177D7B" w14:textId="77777777" w:rsidR="007C7DD2" w:rsidRDefault="007C7DD2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Project Proposal and documentation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A35C78E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C354D67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45911" w:themeFill="accent2" w:themeFillShade="BF"/>
            <w:vAlign w:val="bottom"/>
            <w:hideMark/>
          </w:tcPr>
          <w:p w14:paraId="33E758D0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45911" w:themeFill="accent2" w:themeFillShade="BF"/>
            <w:vAlign w:val="bottom"/>
            <w:hideMark/>
          </w:tcPr>
          <w:p w14:paraId="4D46E8B9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45911" w:themeFill="accent2" w:themeFillShade="BF"/>
            <w:vAlign w:val="bottom"/>
            <w:hideMark/>
          </w:tcPr>
          <w:p w14:paraId="345ACDC9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9563ED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272EA5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A356EF2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EE0F41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CC2C8B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CD5BAF8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729A47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D957BFF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9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AC2B62E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</w:tr>
      <w:tr w:rsidR="007C7DD2" w14:paraId="6F5696DE" w14:textId="77777777" w:rsidTr="007C75E5">
        <w:trPr>
          <w:trHeight w:val="262"/>
        </w:trPr>
        <w:tc>
          <w:tcPr>
            <w:tcW w:w="170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04AB5F" w14:textId="77777777" w:rsidR="007C7DD2" w:rsidRDefault="007C7DD2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 xml:space="preserve">Project Execution 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22F2F95" w14:textId="77777777" w:rsidR="007C7DD2" w:rsidRDefault="007C7DD2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Application Design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7413952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C4108F6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0176C0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354BC4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45911" w:themeFill="accent2" w:themeFillShade="BF"/>
            <w:vAlign w:val="bottom"/>
            <w:hideMark/>
          </w:tcPr>
          <w:p w14:paraId="74A85187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45911" w:themeFill="accent2" w:themeFillShade="BF"/>
            <w:vAlign w:val="bottom"/>
            <w:hideMark/>
          </w:tcPr>
          <w:p w14:paraId="784C9224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45911" w:themeFill="accent2" w:themeFillShade="BF"/>
            <w:vAlign w:val="bottom"/>
            <w:hideMark/>
          </w:tcPr>
          <w:p w14:paraId="2C8F5C40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45911" w:themeFill="accent2" w:themeFillShade="BF"/>
            <w:vAlign w:val="bottom"/>
            <w:hideMark/>
          </w:tcPr>
          <w:p w14:paraId="12D2CFC1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45911" w:themeFill="accent2" w:themeFillShade="BF"/>
            <w:vAlign w:val="bottom"/>
            <w:hideMark/>
          </w:tcPr>
          <w:p w14:paraId="3C78E40C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45911" w:themeFill="accent2" w:themeFillShade="BF"/>
            <w:vAlign w:val="bottom"/>
            <w:hideMark/>
          </w:tcPr>
          <w:p w14:paraId="04D17E66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3EAC0F4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FF94FCC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A770206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9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29593DE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</w:tr>
      <w:tr w:rsidR="007C7DD2" w14:paraId="7E81A7A2" w14:textId="77777777" w:rsidTr="007C75E5">
        <w:trPr>
          <w:trHeight w:val="375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E6C027" w14:textId="77777777" w:rsidR="007C7DD2" w:rsidRDefault="007C7DD2">
            <w:pPr>
              <w:spacing w:after="0"/>
              <w:rPr>
                <w:rFonts w:ascii="Arial" w:hAnsi="Arial" w:cs="Arial"/>
                <w:szCs w:val="20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A667B9A" w14:textId="77777777" w:rsidR="007C7DD2" w:rsidRDefault="007C7DD2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UI Design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8A077D8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F227C72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90D1F99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81DF90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6A6CE2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45911" w:themeFill="accent2" w:themeFillShade="BF"/>
            <w:vAlign w:val="bottom"/>
            <w:hideMark/>
          </w:tcPr>
          <w:p w14:paraId="59DFDE36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45911" w:themeFill="accent2" w:themeFillShade="BF"/>
            <w:vAlign w:val="bottom"/>
            <w:hideMark/>
          </w:tcPr>
          <w:p w14:paraId="7C5C9BB9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45911" w:themeFill="accent2" w:themeFillShade="BF"/>
            <w:vAlign w:val="bottom"/>
            <w:hideMark/>
          </w:tcPr>
          <w:p w14:paraId="07CF0DCF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45911" w:themeFill="accent2" w:themeFillShade="BF"/>
            <w:vAlign w:val="bottom"/>
            <w:hideMark/>
          </w:tcPr>
          <w:p w14:paraId="2D516C95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45911" w:themeFill="accent2" w:themeFillShade="BF"/>
            <w:vAlign w:val="bottom"/>
            <w:hideMark/>
          </w:tcPr>
          <w:p w14:paraId="27BF5451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45911" w:themeFill="accent2" w:themeFillShade="BF"/>
            <w:vAlign w:val="bottom"/>
            <w:hideMark/>
          </w:tcPr>
          <w:p w14:paraId="72126623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45911" w:themeFill="accent2" w:themeFillShade="BF"/>
            <w:vAlign w:val="bottom"/>
            <w:hideMark/>
          </w:tcPr>
          <w:p w14:paraId="46E54E31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45911" w:themeFill="accent2" w:themeFillShade="BF"/>
            <w:vAlign w:val="bottom"/>
            <w:hideMark/>
          </w:tcPr>
          <w:p w14:paraId="65F582D8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9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6A97888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</w:tr>
      <w:tr w:rsidR="007C7DD2" w14:paraId="60552985" w14:textId="77777777" w:rsidTr="007C75E5">
        <w:trPr>
          <w:trHeight w:val="262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08F4D3" w14:textId="77777777" w:rsidR="007C7DD2" w:rsidRDefault="007C7DD2">
            <w:pPr>
              <w:spacing w:after="0"/>
              <w:rPr>
                <w:rFonts w:ascii="Arial" w:hAnsi="Arial" w:cs="Arial"/>
                <w:szCs w:val="20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5A52FFA" w14:textId="77777777" w:rsidR="007C7DD2" w:rsidRDefault="007C7DD2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coding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D2E3DD2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2067D61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E04AEC8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4B1FF82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A3E854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A14D102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A3022F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97915A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B00017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003664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45911" w:themeFill="accent2" w:themeFillShade="BF"/>
            <w:vAlign w:val="bottom"/>
            <w:hideMark/>
          </w:tcPr>
          <w:p w14:paraId="4E337178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45911" w:themeFill="accent2" w:themeFillShade="BF"/>
            <w:vAlign w:val="bottom"/>
            <w:hideMark/>
          </w:tcPr>
          <w:p w14:paraId="2694EBF3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45911" w:themeFill="accent2" w:themeFillShade="BF"/>
            <w:vAlign w:val="bottom"/>
            <w:hideMark/>
          </w:tcPr>
          <w:p w14:paraId="3A2C9D93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9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45911" w:themeFill="accent2" w:themeFillShade="BF"/>
            <w:vAlign w:val="bottom"/>
            <w:hideMark/>
          </w:tcPr>
          <w:p w14:paraId="5CA5D124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</w:tr>
      <w:tr w:rsidR="007C7DD2" w14:paraId="6DE3C626" w14:textId="77777777" w:rsidTr="007C75E5">
        <w:trPr>
          <w:trHeight w:val="262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26AC2F" w14:textId="77777777" w:rsidR="007C7DD2" w:rsidRDefault="007C7DD2">
            <w:pPr>
              <w:spacing w:after="0"/>
              <w:rPr>
                <w:rFonts w:ascii="Arial" w:hAnsi="Arial" w:cs="Arial"/>
                <w:szCs w:val="20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CA84AE2" w14:textId="77777777" w:rsidR="007C7DD2" w:rsidRDefault="007C7DD2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Testing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F4DA8B4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14DCABF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067D48F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A523D40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45911" w:themeFill="accent2" w:themeFillShade="BF"/>
            <w:vAlign w:val="bottom"/>
            <w:hideMark/>
          </w:tcPr>
          <w:p w14:paraId="4004AF25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45911" w:themeFill="accent2" w:themeFillShade="BF"/>
            <w:vAlign w:val="bottom"/>
            <w:hideMark/>
          </w:tcPr>
          <w:p w14:paraId="0EBFF1B1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45911" w:themeFill="accent2" w:themeFillShade="BF"/>
            <w:vAlign w:val="bottom"/>
            <w:hideMark/>
          </w:tcPr>
          <w:p w14:paraId="74A7BF35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45911" w:themeFill="accent2" w:themeFillShade="BF"/>
            <w:vAlign w:val="bottom"/>
            <w:hideMark/>
          </w:tcPr>
          <w:p w14:paraId="625F3F06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45911" w:themeFill="accent2" w:themeFillShade="BF"/>
            <w:vAlign w:val="bottom"/>
            <w:hideMark/>
          </w:tcPr>
          <w:p w14:paraId="7B01C33C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45911" w:themeFill="accent2" w:themeFillShade="BF"/>
            <w:vAlign w:val="bottom"/>
            <w:hideMark/>
          </w:tcPr>
          <w:p w14:paraId="0DABD0E2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45911" w:themeFill="accent2" w:themeFillShade="BF"/>
            <w:vAlign w:val="bottom"/>
            <w:hideMark/>
          </w:tcPr>
          <w:p w14:paraId="137919CA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shd w:val="clear" w:color="auto" w:fill="C45911" w:themeFill="accent2" w:themeFillShade="BF"/>
            <w:vAlign w:val="bottom"/>
            <w:hideMark/>
          </w:tcPr>
          <w:p w14:paraId="27DF09E4" w14:textId="77777777" w:rsidR="007C7DD2" w:rsidRDefault="007C7DD2">
            <w:pPr>
              <w:rPr>
                <w:rFonts w:ascii="Arial" w:hAnsi="Arial" w:cs="Arial"/>
                <w:color w:val="000000"/>
                <w:lang w:val="en-PH" w:eastAsia="ja-JP"/>
              </w:rPr>
            </w:pPr>
          </w:p>
        </w:tc>
        <w:tc>
          <w:tcPr>
            <w:tcW w:w="5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45911" w:themeFill="accent2" w:themeFillShade="BF"/>
            <w:vAlign w:val="bottom"/>
            <w:hideMark/>
          </w:tcPr>
          <w:p w14:paraId="328B2973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9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45911" w:themeFill="accent2" w:themeFillShade="BF"/>
            <w:vAlign w:val="bottom"/>
            <w:hideMark/>
          </w:tcPr>
          <w:p w14:paraId="1FC1EE68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</w:tr>
      <w:tr w:rsidR="007C7DD2" w14:paraId="774CF3B5" w14:textId="77777777" w:rsidTr="007C75E5">
        <w:trPr>
          <w:trHeight w:val="262"/>
        </w:trPr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358CC0" w14:textId="77777777" w:rsidR="007C7DD2" w:rsidRDefault="007C7DD2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 xml:space="preserve">Final 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F657FC9" w14:textId="77777777" w:rsidR="007C7DD2" w:rsidRDefault="007C7DD2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Documentation and Report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3E41A49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0D13B4F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5DD28E8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07712A4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312E68E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723D2A4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454BD7C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1F62B12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BDF1007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776C91D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45911" w:themeFill="accent2" w:themeFillShade="BF"/>
            <w:vAlign w:val="bottom"/>
            <w:hideMark/>
          </w:tcPr>
          <w:p w14:paraId="630E3F04" w14:textId="77777777" w:rsidR="007C7DD2" w:rsidRPr="007C75E5" w:rsidRDefault="007C7DD2">
            <w:pPr>
              <w:spacing w:line="360" w:lineRule="auto"/>
              <w:rPr>
                <w:rFonts w:ascii="Arial" w:hAnsi="Arial" w:cs="Arial"/>
                <w:color w:val="C45911" w:themeColor="accent2" w:themeShade="BF"/>
                <w:lang w:val="en-PH" w:eastAsia="ja-JP"/>
              </w:rPr>
            </w:pPr>
            <w:r w:rsidRPr="007C75E5">
              <w:rPr>
                <w:rFonts w:ascii="Arial" w:hAnsi="Arial" w:cs="Arial"/>
                <w:color w:val="C45911" w:themeColor="accent2" w:themeShade="BF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45911" w:themeFill="accent2" w:themeFillShade="BF"/>
            <w:vAlign w:val="bottom"/>
            <w:hideMark/>
          </w:tcPr>
          <w:p w14:paraId="3494625B" w14:textId="77777777" w:rsidR="007C7DD2" w:rsidRPr="007C75E5" w:rsidRDefault="007C7DD2">
            <w:pPr>
              <w:spacing w:line="360" w:lineRule="auto"/>
              <w:rPr>
                <w:rFonts w:ascii="Arial" w:hAnsi="Arial" w:cs="Arial"/>
                <w:color w:val="C45911" w:themeColor="accent2" w:themeShade="BF"/>
                <w:lang w:val="en-PH" w:eastAsia="ja-JP"/>
              </w:rPr>
            </w:pPr>
            <w:r w:rsidRPr="007C75E5">
              <w:rPr>
                <w:rFonts w:ascii="Arial" w:hAnsi="Arial" w:cs="Arial"/>
                <w:color w:val="C45911" w:themeColor="accent2" w:themeShade="BF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45911" w:themeFill="accent2" w:themeFillShade="BF"/>
            <w:vAlign w:val="bottom"/>
            <w:hideMark/>
          </w:tcPr>
          <w:p w14:paraId="3B8E1819" w14:textId="77777777" w:rsidR="007C7DD2" w:rsidRPr="007C75E5" w:rsidRDefault="007C7DD2">
            <w:pPr>
              <w:spacing w:line="360" w:lineRule="auto"/>
              <w:rPr>
                <w:rFonts w:ascii="Arial" w:hAnsi="Arial" w:cs="Arial"/>
                <w:color w:val="C45911" w:themeColor="accent2" w:themeShade="BF"/>
                <w:lang w:val="en-PH" w:eastAsia="ja-JP"/>
              </w:rPr>
            </w:pPr>
            <w:r w:rsidRPr="007C75E5">
              <w:rPr>
                <w:rFonts w:ascii="Arial" w:hAnsi="Arial" w:cs="Arial"/>
                <w:color w:val="C45911" w:themeColor="accent2" w:themeShade="BF"/>
                <w:lang w:val="en-PH" w:eastAsia="ja-JP"/>
              </w:rPr>
              <w:t> </w:t>
            </w:r>
          </w:p>
        </w:tc>
        <w:tc>
          <w:tcPr>
            <w:tcW w:w="9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45911" w:themeFill="accent2" w:themeFillShade="BF"/>
            <w:vAlign w:val="bottom"/>
            <w:hideMark/>
          </w:tcPr>
          <w:p w14:paraId="553F4528" w14:textId="77777777" w:rsidR="007C7DD2" w:rsidRPr="007C75E5" w:rsidRDefault="007C7DD2">
            <w:pPr>
              <w:spacing w:line="360" w:lineRule="auto"/>
              <w:rPr>
                <w:rFonts w:ascii="Arial" w:hAnsi="Arial" w:cs="Arial"/>
                <w:color w:val="C45911" w:themeColor="accent2" w:themeShade="BF"/>
                <w:lang w:val="en-PH" w:eastAsia="ja-JP"/>
              </w:rPr>
            </w:pPr>
            <w:r w:rsidRPr="007C75E5">
              <w:rPr>
                <w:rFonts w:ascii="Arial" w:hAnsi="Arial" w:cs="Arial"/>
                <w:color w:val="C45911" w:themeColor="accent2" w:themeShade="BF"/>
                <w:lang w:val="en-PH" w:eastAsia="ja-JP"/>
              </w:rPr>
              <w:t> </w:t>
            </w:r>
          </w:p>
        </w:tc>
      </w:tr>
    </w:tbl>
    <w:p w14:paraId="629AF1F2" w14:textId="37F5F930" w:rsidR="0026516A" w:rsidRPr="00740885" w:rsidRDefault="00D937D8" w:rsidP="00D937D8">
      <w:pPr>
        <w:pStyle w:val="Heading1"/>
      </w:pPr>
      <w:bookmarkStart w:id="3" w:name="_Toc40484028"/>
      <w:r>
        <w:t>Agile Methodology</w:t>
      </w:r>
      <w:bookmarkEnd w:id="3"/>
    </w:p>
    <w:p w14:paraId="48A10CB5" w14:textId="77777777" w:rsidR="00AC3444" w:rsidRPr="00AC3444" w:rsidRDefault="00AC3444" w:rsidP="00AC3444">
      <w:pPr>
        <w:spacing w:line="360" w:lineRule="auto"/>
        <w:jc w:val="both"/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</w:pPr>
      <w:r w:rsidRPr="00AC3444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>The Agile methodology is used in this project as an alternative to traditional approaches. This strategic approach is highly effective and pragmatic and addresses technology's changing needs.</w:t>
      </w:r>
    </w:p>
    <w:p w14:paraId="657149C1" w14:textId="4BB2AB34" w:rsidR="00AC3444" w:rsidRPr="00AC3444" w:rsidRDefault="00AC3444" w:rsidP="00AC3444">
      <w:pPr>
        <w:spacing w:line="360" w:lineRule="auto"/>
        <w:jc w:val="both"/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</w:pPr>
      <w:r w:rsidRPr="00AC3444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 xml:space="preserve">Our group used the agile / scrum method in this project. The team members originally identify and follow all requirements. The team then decided to implement the </w:t>
      </w:r>
      <w:r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>GoogleMap Service</w:t>
      </w:r>
      <w:r w:rsidRPr="00AC3444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 xml:space="preserve"> special feature to satisfy users ' needs.</w:t>
      </w:r>
    </w:p>
    <w:p w14:paraId="0E06AAEC" w14:textId="46276554" w:rsidR="00F417FD" w:rsidRDefault="00AC3444" w:rsidP="00AC3444">
      <w:pPr>
        <w:spacing w:line="360" w:lineRule="auto"/>
        <w:jc w:val="both"/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</w:pPr>
      <w:r w:rsidRPr="00AC3444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>There have been many changes to make this software more user-friendly. The app is available for customers after all updates have been created.</w:t>
      </w:r>
    </w:p>
    <w:p w14:paraId="56F0D936" w14:textId="77777777" w:rsidR="009E38DC" w:rsidRDefault="009E38DC" w:rsidP="00943CD0">
      <w:pPr>
        <w:pStyle w:val="Heading1"/>
      </w:pPr>
      <w:bookmarkStart w:id="4" w:name="_Toc40484029"/>
    </w:p>
    <w:p w14:paraId="4EAF726A" w14:textId="2E74EE90" w:rsidR="00943CD0" w:rsidRDefault="00943CD0" w:rsidP="00943CD0">
      <w:pPr>
        <w:pStyle w:val="Heading1"/>
      </w:pPr>
      <w:r>
        <w:t>Pages and Mock-ups</w:t>
      </w:r>
      <w:bookmarkEnd w:id="4"/>
    </w:p>
    <w:p w14:paraId="68A19813" w14:textId="4A144A0A" w:rsidR="00943CD0" w:rsidRPr="00943CD0" w:rsidRDefault="008C0F3E" w:rsidP="00943CD0">
      <w:pPr>
        <w:pStyle w:val="Heading2"/>
      </w:pPr>
      <w:bookmarkStart w:id="5" w:name="_Toc40484030"/>
      <w:r>
        <w:t>Home</w:t>
      </w:r>
      <w:r w:rsidR="00943CD0" w:rsidRPr="00943CD0">
        <w:t xml:space="preserve"> Page</w:t>
      </w:r>
      <w:bookmarkEnd w:id="5"/>
    </w:p>
    <w:p w14:paraId="726C0FCD" w14:textId="0AE2F3A7" w:rsidR="00943CD0" w:rsidRDefault="00943CD0" w:rsidP="00943CD0">
      <w:pPr>
        <w:spacing w:line="360" w:lineRule="auto"/>
        <w:jc w:val="both"/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</w:pPr>
      <w:r w:rsidRPr="003D5BC4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 xml:space="preserve">This is the main page of the application. On this page there are </w:t>
      </w:r>
      <w:r w:rsidR="00E62B28" w:rsidRPr="003D5BC4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>four buttons map, locate me, distance calculator</w:t>
      </w:r>
      <w:r w:rsidR="00956E8A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>,</w:t>
      </w:r>
      <w:r w:rsidR="00E62B28" w:rsidRPr="003D5BC4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 xml:space="preserve"> and quit. With the help of this page, </w:t>
      </w:r>
      <w:r w:rsidR="00956E8A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 xml:space="preserve">the </w:t>
      </w:r>
      <w:r w:rsidR="00E62B28" w:rsidRPr="003D5BC4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>user can select the option as per their choice.</w:t>
      </w:r>
    </w:p>
    <w:p w14:paraId="3FA9FF59" w14:textId="1ED47192" w:rsidR="0097436B" w:rsidRPr="003D5BC4" w:rsidRDefault="009E38DC" w:rsidP="00943CD0">
      <w:pPr>
        <w:spacing w:line="360" w:lineRule="auto"/>
        <w:jc w:val="both"/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</w:pPr>
      <w:r>
        <w:rPr>
          <w:rFonts w:ascii="Lucida Bright" w:hAnsi="Lucida Bright" w:cs="Times New Roman"/>
          <w:noProof/>
          <w:color w:val="222222"/>
          <w:sz w:val="24"/>
          <w:szCs w:val="24"/>
          <w:shd w:val="clear" w:color="auto" w:fill="FFFFFF"/>
        </w:rPr>
        <w:drawing>
          <wp:inline distT="0" distB="0" distL="0" distR="0" wp14:anchorId="5715B7FE" wp14:editId="05000629">
            <wp:extent cx="2641275" cy="4695825"/>
            <wp:effectExtent l="133350" t="114300" r="140335" b="142875"/>
            <wp:docPr id="3" name="Picture 3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graphical user interface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4014" cy="470069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75C88DC" w14:textId="77777777" w:rsidR="009E38DC" w:rsidRDefault="009E38DC" w:rsidP="00280A93">
      <w:pPr>
        <w:pStyle w:val="Heading1"/>
      </w:pPr>
      <w:bookmarkStart w:id="6" w:name="_Toc40484031"/>
    </w:p>
    <w:p w14:paraId="751ADF95" w14:textId="77777777" w:rsidR="009E38DC" w:rsidRDefault="009E38DC" w:rsidP="00280A93">
      <w:pPr>
        <w:pStyle w:val="Heading1"/>
      </w:pPr>
    </w:p>
    <w:p w14:paraId="1AC6B8AE" w14:textId="23004919" w:rsidR="00F7528E" w:rsidRPr="003E376E" w:rsidRDefault="00ED04B2" w:rsidP="00280A93">
      <w:pPr>
        <w:pStyle w:val="Heading1"/>
      </w:pPr>
      <w:r>
        <w:t xml:space="preserve">Base Map </w:t>
      </w:r>
      <w:r w:rsidR="00265CE5">
        <w:t>Page</w:t>
      </w:r>
      <w:bookmarkEnd w:id="6"/>
    </w:p>
    <w:p w14:paraId="07978F08" w14:textId="0ABE2843" w:rsidR="003E376E" w:rsidRDefault="0044138D" w:rsidP="00A4696F">
      <w:pPr>
        <w:spacing w:line="360" w:lineRule="auto"/>
        <w:jc w:val="both"/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</w:pPr>
      <w:r w:rsidRPr="00D27747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>With the help of this page user</w:t>
      </w:r>
      <w:r w:rsidR="00956E8A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>s</w:t>
      </w:r>
      <w:r w:rsidRPr="00D27747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 xml:space="preserve"> can </w:t>
      </w:r>
      <w:r w:rsidR="00324F17" w:rsidRPr="00D27747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 xml:space="preserve">find a base map which is any </w:t>
      </w:r>
      <w:proofErr w:type="gramStart"/>
      <w:r w:rsidR="00324F17" w:rsidRPr="00D27747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>particular location</w:t>
      </w:r>
      <w:proofErr w:type="gramEnd"/>
      <w:r w:rsidR="00324F17" w:rsidRPr="00D27747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 xml:space="preserve"> on a map. For example, </w:t>
      </w:r>
      <w:r w:rsidR="00956E8A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 xml:space="preserve">the </w:t>
      </w:r>
      <w:r w:rsidR="00324F17" w:rsidRPr="00D27747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 xml:space="preserve">user decided to open </w:t>
      </w:r>
      <w:r w:rsidR="00956E8A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 xml:space="preserve">the </w:t>
      </w:r>
      <w:r w:rsidR="00324F17" w:rsidRPr="00D27747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>New Zealand map and on the map of NZ one can easily locate Auckland.</w:t>
      </w:r>
    </w:p>
    <w:p w14:paraId="3C1B3BA0" w14:textId="405069D7" w:rsidR="009E38DC" w:rsidRDefault="009E38DC" w:rsidP="00A4696F">
      <w:pPr>
        <w:spacing w:line="360" w:lineRule="auto"/>
        <w:jc w:val="both"/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</w:pPr>
      <w:r>
        <w:rPr>
          <w:rFonts w:ascii="Lucida Bright" w:hAnsi="Lucida Bright" w:cs="Times New Roman"/>
          <w:noProof/>
          <w:color w:val="222222"/>
          <w:sz w:val="24"/>
          <w:szCs w:val="24"/>
          <w:shd w:val="clear" w:color="auto" w:fill="FFFFFF"/>
        </w:rPr>
        <w:lastRenderedPageBreak/>
        <w:drawing>
          <wp:inline distT="0" distB="0" distL="0" distR="0" wp14:anchorId="67F9452E" wp14:editId="589FCB6E">
            <wp:extent cx="2967821" cy="5276380"/>
            <wp:effectExtent l="133350" t="114300" r="118745" b="172085"/>
            <wp:docPr id="7" name="Picture 7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Map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77350" cy="5293322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52C4444" w14:textId="1E43D732" w:rsidR="0097436B" w:rsidRDefault="0097436B" w:rsidP="00A4696F">
      <w:pPr>
        <w:spacing w:line="360" w:lineRule="auto"/>
        <w:jc w:val="both"/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</w:pPr>
    </w:p>
    <w:p w14:paraId="2BA3619F" w14:textId="77777777" w:rsidR="0097436B" w:rsidRPr="00D27747" w:rsidRDefault="0097436B" w:rsidP="00A4696F">
      <w:pPr>
        <w:spacing w:line="360" w:lineRule="auto"/>
        <w:jc w:val="both"/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</w:pPr>
    </w:p>
    <w:p w14:paraId="7236D481" w14:textId="33D1B721" w:rsidR="0044138D" w:rsidRDefault="0044138D" w:rsidP="00093029">
      <w:pPr>
        <w:spacing w:line="360" w:lineRule="auto"/>
        <w:jc w:val="both"/>
        <w:rPr>
          <w:rFonts w:ascii="Lucida Bright" w:hAnsi="Lucida Bright" w:cs="Times New Roman"/>
          <w:sz w:val="24"/>
          <w:szCs w:val="24"/>
        </w:rPr>
      </w:pPr>
    </w:p>
    <w:p w14:paraId="5EF54EA5" w14:textId="4795BE80" w:rsidR="00ED04B2" w:rsidRDefault="00ED04B2" w:rsidP="00ED04B2">
      <w:pPr>
        <w:pStyle w:val="Heading1"/>
      </w:pPr>
      <w:bookmarkStart w:id="7" w:name="_Toc40484032"/>
      <w:r>
        <w:t>Distance Calculator Page</w:t>
      </w:r>
      <w:bookmarkEnd w:id="7"/>
    </w:p>
    <w:p w14:paraId="56BA0EF0" w14:textId="1854C93B" w:rsidR="00B2221C" w:rsidRDefault="00B2221C" w:rsidP="00B2221C">
      <w:pPr>
        <w:spacing w:line="360" w:lineRule="auto"/>
        <w:jc w:val="both"/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</w:pPr>
      <w:r w:rsidRPr="00B2221C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 xml:space="preserve">With the help of this page, </w:t>
      </w:r>
      <w:r w:rsidR="00956E8A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 xml:space="preserve">the </w:t>
      </w:r>
      <w:r w:rsidRPr="00B2221C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 xml:space="preserve">user can calculate the distance between two cities.  For example, in the given screenshot the distance between Auckland and </w:t>
      </w:r>
      <w:r w:rsidR="009E38DC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 xml:space="preserve">vision college </w:t>
      </w:r>
      <w:proofErr w:type="spellStart"/>
      <w:r w:rsidR="009E38DC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>hamilton</w:t>
      </w:r>
      <w:proofErr w:type="spellEnd"/>
      <w:r w:rsidRPr="00B2221C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 xml:space="preserve"> is shown as </w:t>
      </w:r>
      <w:r w:rsidR="009E38DC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>114</w:t>
      </w:r>
      <w:r w:rsidRPr="00B2221C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>KM.</w:t>
      </w:r>
    </w:p>
    <w:p w14:paraId="12968649" w14:textId="2B0F532B" w:rsidR="009E38DC" w:rsidRPr="00B2221C" w:rsidRDefault="009E38DC" w:rsidP="00B2221C">
      <w:pPr>
        <w:spacing w:line="360" w:lineRule="auto"/>
        <w:jc w:val="both"/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</w:pPr>
      <w:r>
        <w:rPr>
          <w:rFonts w:ascii="Lucida Bright" w:hAnsi="Lucida Bright" w:cs="Times New Roman"/>
          <w:noProof/>
          <w:color w:val="222222"/>
          <w:sz w:val="24"/>
          <w:szCs w:val="24"/>
          <w:shd w:val="clear" w:color="auto" w:fill="FFFFFF"/>
        </w:rPr>
        <w:lastRenderedPageBreak/>
        <w:drawing>
          <wp:inline distT="0" distB="0" distL="0" distR="0" wp14:anchorId="05F6643A" wp14:editId="5BBBDDCD">
            <wp:extent cx="3038475" cy="5401988"/>
            <wp:effectExtent l="133350" t="114300" r="123825" b="160655"/>
            <wp:docPr id="8" name="Picture 8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4792" cy="54487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18666CED" w14:textId="2C6D833C" w:rsidR="00ED04B2" w:rsidRPr="00B2221C" w:rsidRDefault="00ED04B2" w:rsidP="00B2221C">
      <w:pPr>
        <w:spacing w:line="360" w:lineRule="auto"/>
        <w:jc w:val="both"/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</w:pPr>
    </w:p>
    <w:p w14:paraId="0050650D" w14:textId="0F6B4D0D" w:rsidR="00ED04B2" w:rsidRDefault="00ED04B2" w:rsidP="00ED04B2"/>
    <w:p w14:paraId="58C98F5F" w14:textId="6ECBCEA7" w:rsidR="00ED04B2" w:rsidRDefault="00ED04B2" w:rsidP="00ED04B2"/>
    <w:p w14:paraId="1BC3BE3A" w14:textId="6ED889C2" w:rsidR="00ED04B2" w:rsidRDefault="00ED04B2" w:rsidP="00ED04B2">
      <w:pPr>
        <w:pStyle w:val="Heading1"/>
      </w:pPr>
      <w:bookmarkStart w:id="8" w:name="_Toc40484033"/>
      <w:r>
        <w:t>Live Location Page</w:t>
      </w:r>
      <w:bookmarkEnd w:id="8"/>
    </w:p>
    <w:p w14:paraId="21C19098" w14:textId="03ABFF3A" w:rsidR="00EA4001" w:rsidRPr="00EA4001" w:rsidRDefault="00EA4001" w:rsidP="00EA4001">
      <w:pPr>
        <w:spacing w:line="360" w:lineRule="auto"/>
        <w:jc w:val="both"/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</w:pPr>
      <w:r w:rsidRPr="00EA4001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 xml:space="preserve">With the help of this page or feature, one can send their live location to their friend or family. With the help of this page, </w:t>
      </w:r>
      <w:r w:rsidR="00956E8A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 xml:space="preserve">the </w:t>
      </w:r>
      <w:r w:rsidRPr="00EA4001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>user can send the latitude and longitude information and can share it</w:t>
      </w:r>
    </w:p>
    <w:p w14:paraId="26B39F31" w14:textId="4E4D7120" w:rsidR="00ED04B2" w:rsidRPr="00ED04B2" w:rsidRDefault="009E38DC" w:rsidP="00ED04B2">
      <w:r>
        <w:rPr>
          <w:noProof/>
        </w:rPr>
        <w:lastRenderedPageBreak/>
        <w:drawing>
          <wp:inline distT="0" distB="0" distL="0" distR="0" wp14:anchorId="0BF9C559" wp14:editId="548D3C4A">
            <wp:extent cx="3190604" cy="5672455"/>
            <wp:effectExtent l="0" t="0" r="0" b="4445"/>
            <wp:docPr id="9" name="Picture 9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Map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97791" cy="56852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1E0074" w14:textId="550A6574" w:rsidR="00ED04B2" w:rsidRDefault="00ED04B2" w:rsidP="00093029">
      <w:pPr>
        <w:spacing w:line="360" w:lineRule="auto"/>
        <w:jc w:val="both"/>
        <w:rPr>
          <w:rFonts w:ascii="Lucida Bright" w:hAnsi="Lucida Bright" w:cs="Times New Roman"/>
          <w:sz w:val="24"/>
          <w:szCs w:val="24"/>
        </w:rPr>
      </w:pPr>
    </w:p>
    <w:p w14:paraId="48026D46" w14:textId="51588CC6" w:rsidR="0044138D" w:rsidRDefault="001A69F7" w:rsidP="001A69F7">
      <w:pPr>
        <w:pStyle w:val="Heading1"/>
      </w:pPr>
      <w:bookmarkStart w:id="9" w:name="_Toc40484034"/>
      <w:r>
        <w:t>Testing</w:t>
      </w:r>
      <w:bookmarkEnd w:id="9"/>
    </w:p>
    <w:p w14:paraId="4D1D7600" w14:textId="5ACD1665" w:rsidR="001A69F7" w:rsidRPr="00E5306C" w:rsidRDefault="001A69F7" w:rsidP="00E5306C">
      <w:pPr>
        <w:spacing w:line="360" w:lineRule="auto"/>
        <w:jc w:val="both"/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</w:pPr>
      <w:r w:rsidRPr="00E5306C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 xml:space="preserve">Due to the limited time available, we just conducted the usability testing of the </w:t>
      </w:r>
      <w:r w:rsidR="00222DE2" w:rsidRPr="00E5306C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>project which</w:t>
      </w:r>
      <w:r w:rsidR="001B5D43" w:rsidRPr="00E5306C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 xml:space="preserve"> can be found at </w:t>
      </w:r>
      <w:hyperlink r:id="rId13" w:history="1">
        <w:r w:rsidR="00E54D90" w:rsidRPr="00E54D90">
          <w:rPr>
            <w:rStyle w:val="Hyperlink"/>
            <w:rFonts w:ascii="Lucida Bright" w:hAnsi="Lucida Bright" w:cs="Times New Roman"/>
            <w:sz w:val="24"/>
            <w:szCs w:val="24"/>
            <w:shd w:val="clear" w:color="auto" w:fill="FFFFFF"/>
          </w:rPr>
          <w:t>Usability T</w:t>
        </w:r>
        <w:r w:rsidR="00E54D90" w:rsidRPr="00E54D90">
          <w:rPr>
            <w:rStyle w:val="Hyperlink"/>
            <w:rFonts w:ascii="Lucida Bright" w:hAnsi="Lucida Bright" w:cs="Times New Roman"/>
            <w:sz w:val="24"/>
            <w:szCs w:val="24"/>
            <w:shd w:val="clear" w:color="auto" w:fill="FFFFFF"/>
          </w:rPr>
          <w:t>e</w:t>
        </w:r>
        <w:r w:rsidR="00E54D90" w:rsidRPr="00E54D90">
          <w:rPr>
            <w:rStyle w:val="Hyperlink"/>
            <w:rFonts w:ascii="Lucida Bright" w:hAnsi="Lucida Bright" w:cs="Times New Roman"/>
            <w:sz w:val="24"/>
            <w:szCs w:val="24"/>
            <w:shd w:val="clear" w:color="auto" w:fill="FFFFFF"/>
          </w:rPr>
          <w:t>sting.xls</w:t>
        </w:r>
      </w:hyperlink>
    </w:p>
    <w:p w14:paraId="5D718361" w14:textId="3AF98F75" w:rsidR="00A563A3" w:rsidRDefault="00A563A3" w:rsidP="00A563A3">
      <w:pPr>
        <w:pStyle w:val="Heading1"/>
      </w:pPr>
      <w:bookmarkStart w:id="10" w:name="_Toc40484035"/>
      <w:r>
        <w:t>Conclusion</w:t>
      </w:r>
      <w:r w:rsidR="007E5BEB">
        <w:t xml:space="preserve"> and </w:t>
      </w:r>
      <w:r w:rsidR="00956E8A">
        <w:t>F</w:t>
      </w:r>
      <w:r w:rsidR="007E5BEB">
        <w:t>uture Work</w:t>
      </w:r>
      <w:bookmarkEnd w:id="10"/>
    </w:p>
    <w:p w14:paraId="6D029968" w14:textId="1301501A" w:rsidR="001953A6" w:rsidRPr="00BB696E" w:rsidRDefault="004630F5" w:rsidP="00B97DAF">
      <w:pPr>
        <w:spacing w:line="360" w:lineRule="auto"/>
        <w:jc w:val="both"/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</w:pPr>
      <w:r w:rsidRPr="00B5423D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>In brief, this project is based on the agile scrum method used by the IT group to create the so-called Google Map Service Android app. Because of the limited time, we only build a small framework</w:t>
      </w:r>
      <w:r w:rsidR="00214E68" w:rsidRPr="00BB696E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 xml:space="preserve">. However, this application can be further </w:t>
      </w:r>
      <w:r w:rsidR="00AB4AC5" w:rsidRPr="00BB696E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>improved,</w:t>
      </w:r>
      <w:r w:rsidR="00214E68" w:rsidRPr="00BB696E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B5423D" w:rsidRPr="00BB696E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 xml:space="preserve">by adding a </w:t>
      </w:r>
      <w:r w:rsidR="00BB696E" w:rsidRPr="00BB696E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>back button. The live location services sometime</w:t>
      </w:r>
      <w:r w:rsidR="00956E8A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>s</w:t>
      </w:r>
      <w:r w:rsidR="00BB696E" w:rsidRPr="00BB696E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 xml:space="preserve"> don’t work, which can be improved.</w:t>
      </w:r>
      <w:r w:rsidR="00984B93" w:rsidRPr="00BB696E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 xml:space="preserve"> </w:t>
      </w:r>
    </w:p>
    <w:sectPr w:rsidR="001953A6" w:rsidRPr="00BB696E" w:rsidSect="003410A6"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77BB45" w14:textId="77777777" w:rsidR="007F7FCD" w:rsidRDefault="007F7FCD" w:rsidP="00260F84">
      <w:pPr>
        <w:spacing w:after="0" w:line="240" w:lineRule="auto"/>
      </w:pPr>
      <w:r>
        <w:separator/>
      </w:r>
    </w:p>
  </w:endnote>
  <w:endnote w:type="continuationSeparator" w:id="0">
    <w:p w14:paraId="006C226A" w14:textId="77777777" w:rsidR="007F7FCD" w:rsidRDefault="007F7FCD" w:rsidP="00260F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95FEB6" w14:textId="77777777" w:rsidR="007F7FCD" w:rsidRDefault="007F7FCD" w:rsidP="00260F84">
      <w:pPr>
        <w:spacing w:after="0" w:line="240" w:lineRule="auto"/>
      </w:pPr>
      <w:r>
        <w:separator/>
      </w:r>
    </w:p>
  </w:footnote>
  <w:footnote w:type="continuationSeparator" w:id="0">
    <w:p w14:paraId="618CD1FD" w14:textId="77777777" w:rsidR="007F7FCD" w:rsidRDefault="007F7FCD" w:rsidP="00260F8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wMjQyMjI2MzE0NzdT0lEKTi0uzszPAykwrgUAjsSAVSwAAAA="/>
  </w:docVars>
  <w:rsids>
    <w:rsidRoot w:val="00F67C27"/>
    <w:rsid w:val="0000656A"/>
    <w:rsid w:val="0001344A"/>
    <w:rsid w:val="00051A2A"/>
    <w:rsid w:val="000838BA"/>
    <w:rsid w:val="00093029"/>
    <w:rsid w:val="0009516E"/>
    <w:rsid w:val="000B0A3A"/>
    <w:rsid w:val="000D0DB8"/>
    <w:rsid w:val="000D708D"/>
    <w:rsid w:val="000E5362"/>
    <w:rsid w:val="001136E8"/>
    <w:rsid w:val="00153079"/>
    <w:rsid w:val="00161365"/>
    <w:rsid w:val="001953A6"/>
    <w:rsid w:val="001A69F7"/>
    <w:rsid w:val="001B279F"/>
    <w:rsid w:val="001B5D43"/>
    <w:rsid w:val="001C21F1"/>
    <w:rsid w:val="001D111E"/>
    <w:rsid w:val="001E0307"/>
    <w:rsid w:val="001F1B33"/>
    <w:rsid w:val="001F72E3"/>
    <w:rsid w:val="00203C85"/>
    <w:rsid w:val="00204FB1"/>
    <w:rsid w:val="00214E68"/>
    <w:rsid w:val="00222DE2"/>
    <w:rsid w:val="00257F09"/>
    <w:rsid w:val="00260F84"/>
    <w:rsid w:val="0026516A"/>
    <w:rsid w:val="00265CE5"/>
    <w:rsid w:val="002702CF"/>
    <w:rsid w:val="00274951"/>
    <w:rsid w:val="00280A93"/>
    <w:rsid w:val="002974C8"/>
    <w:rsid w:val="00297554"/>
    <w:rsid w:val="002A4E49"/>
    <w:rsid w:val="002D33BC"/>
    <w:rsid w:val="002F0088"/>
    <w:rsid w:val="003027C9"/>
    <w:rsid w:val="00304CFA"/>
    <w:rsid w:val="00305829"/>
    <w:rsid w:val="00315E61"/>
    <w:rsid w:val="00324DB6"/>
    <w:rsid w:val="00324F17"/>
    <w:rsid w:val="003252EB"/>
    <w:rsid w:val="003410A6"/>
    <w:rsid w:val="003415C4"/>
    <w:rsid w:val="00346B3F"/>
    <w:rsid w:val="00350CDE"/>
    <w:rsid w:val="00351572"/>
    <w:rsid w:val="00356BEF"/>
    <w:rsid w:val="00366B8F"/>
    <w:rsid w:val="00367C7A"/>
    <w:rsid w:val="00372956"/>
    <w:rsid w:val="003817B6"/>
    <w:rsid w:val="00381FD4"/>
    <w:rsid w:val="003A7306"/>
    <w:rsid w:val="003B0691"/>
    <w:rsid w:val="003D126E"/>
    <w:rsid w:val="003D5BC4"/>
    <w:rsid w:val="003D74A4"/>
    <w:rsid w:val="003E376E"/>
    <w:rsid w:val="00401BD5"/>
    <w:rsid w:val="00412820"/>
    <w:rsid w:val="00426A3C"/>
    <w:rsid w:val="0044138D"/>
    <w:rsid w:val="00450DC9"/>
    <w:rsid w:val="004630F5"/>
    <w:rsid w:val="00471D81"/>
    <w:rsid w:val="004F48F7"/>
    <w:rsid w:val="0051513E"/>
    <w:rsid w:val="0053015E"/>
    <w:rsid w:val="00547BB6"/>
    <w:rsid w:val="005800FF"/>
    <w:rsid w:val="0058482E"/>
    <w:rsid w:val="005B5DF0"/>
    <w:rsid w:val="005B79FD"/>
    <w:rsid w:val="005C1BA5"/>
    <w:rsid w:val="0064182B"/>
    <w:rsid w:val="00652E5E"/>
    <w:rsid w:val="00656B98"/>
    <w:rsid w:val="0066369E"/>
    <w:rsid w:val="006A7CD8"/>
    <w:rsid w:val="006B43DF"/>
    <w:rsid w:val="006C7E7D"/>
    <w:rsid w:val="006E21CE"/>
    <w:rsid w:val="00746FCA"/>
    <w:rsid w:val="007616B4"/>
    <w:rsid w:val="00777635"/>
    <w:rsid w:val="00781507"/>
    <w:rsid w:val="007C75E5"/>
    <w:rsid w:val="007C7DD2"/>
    <w:rsid w:val="007E5BEB"/>
    <w:rsid w:val="007F7FCD"/>
    <w:rsid w:val="008233B2"/>
    <w:rsid w:val="0082343A"/>
    <w:rsid w:val="00834C1A"/>
    <w:rsid w:val="00842CA7"/>
    <w:rsid w:val="00861B2D"/>
    <w:rsid w:val="00884E35"/>
    <w:rsid w:val="0089118A"/>
    <w:rsid w:val="00892C9C"/>
    <w:rsid w:val="008A5490"/>
    <w:rsid w:val="008B2690"/>
    <w:rsid w:val="008C0F3E"/>
    <w:rsid w:val="008C0F8B"/>
    <w:rsid w:val="008C2E31"/>
    <w:rsid w:val="008D11DB"/>
    <w:rsid w:val="008D12D3"/>
    <w:rsid w:val="008F4339"/>
    <w:rsid w:val="009119E2"/>
    <w:rsid w:val="009154D1"/>
    <w:rsid w:val="00915CF5"/>
    <w:rsid w:val="0093402B"/>
    <w:rsid w:val="009342C9"/>
    <w:rsid w:val="00943CD0"/>
    <w:rsid w:val="00956E8A"/>
    <w:rsid w:val="0097053F"/>
    <w:rsid w:val="0097436B"/>
    <w:rsid w:val="00984B93"/>
    <w:rsid w:val="00987352"/>
    <w:rsid w:val="00993063"/>
    <w:rsid w:val="00995EE6"/>
    <w:rsid w:val="009A4DCF"/>
    <w:rsid w:val="009A6620"/>
    <w:rsid w:val="009D1C3F"/>
    <w:rsid w:val="009E38DC"/>
    <w:rsid w:val="009F7647"/>
    <w:rsid w:val="00A142AD"/>
    <w:rsid w:val="00A30526"/>
    <w:rsid w:val="00A33F0F"/>
    <w:rsid w:val="00A4696F"/>
    <w:rsid w:val="00A53ED0"/>
    <w:rsid w:val="00A563A3"/>
    <w:rsid w:val="00A601C7"/>
    <w:rsid w:val="00A757E7"/>
    <w:rsid w:val="00AB0C5F"/>
    <w:rsid w:val="00AB4491"/>
    <w:rsid w:val="00AB4AC5"/>
    <w:rsid w:val="00AC3444"/>
    <w:rsid w:val="00AD2A30"/>
    <w:rsid w:val="00AD4218"/>
    <w:rsid w:val="00AD47BD"/>
    <w:rsid w:val="00B04783"/>
    <w:rsid w:val="00B053B3"/>
    <w:rsid w:val="00B2221C"/>
    <w:rsid w:val="00B26D8C"/>
    <w:rsid w:val="00B5423D"/>
    <w:rsid w:val="00B54DDF"/>
    <w:rsid w:val="00B55C93"/>
    <w:rsid w:val="00B603C0"/>
    <w:rsid w:val="00B61163"/>
    <w:rsid w:val="00B97DAF"/>
    <w:rsid w:val="00BB3BFC"/>
    <w:rsid w:val="00BB696E"/>
    <w:rsid w:val="00BF0DFD"/>
    <w:rsid w:val="00BF1FDC"/>
    <w:rsid w:val="00BF700B"/>
    <w:rsid w:val="00BF7358"/>
    <w:rsid w:val="00C06A41"/>
    <w:rsid w:val="00C15F44"/>
    <w:rsid w:val="00C347EB"/>
    <w:rsid w:val="00C64A09"/>
    <w:rsid w:val="00C718DE"/>
    <w:rsid w:val="00CB6DF2"/>
    <w:rsid w:val="00CE355E"/>
    <w:rsid w:val="00CF186E"/>
    <w:rsid w:val="00CF724E"/>
    <w:rsid w:val="00D03380"/>
    <w:rsid w:val="00D05ACA"/>
    <w:rsid w:val="00D27747"/>
    <w:rsid w:val="00D350A8"/>
    <w:rsid w:val="00D36D4D"/>
    <w:rsid w:val="00D46EF7"/>
    <w:rsid w:val="00D63DFC"/>
    <w:rsid w:val="00D850AF"/>
    <w:rsid w:val="00D937D8"/>
    <w:rsid w:val="00DA0686"/>
    <w:rsid w:val="00DA4642"/>
    <w:rsid w:val="00DD565C"/>
    <w:rsid w:val="00E0355E"/>
    <w:rsid w:val="00E20002"/>
    <w:rsid w:val="00E26539"/>
    <w:rsid w:val="00E512A4"/>
    <w:rsid w:val="00E5306C"/>
    <w:rsid w:val="00E54D90"/>
    <w:rsid w:val="00E601A6"/>
    <w:rsid w:val="00E62B28"/>
    <w:rsid w:val="00EA4001"/>
    <w:rsid w:val="00EA584F"/>
    <w:rsid w:val="00EB7568"/>
    <w:rsid w:val="00ED04B2"/>
    <w:rsid w:val="00ED0DB7"/>
    <w:rsid w:val="00EF3B58"/>
    <w:rsid w:val="00EF668A"/>
    <w:rsid w:val="00F04C10"/>
    <w:rsid w:val="00F20598"/>
    <w:rsid w:val="00F242D3"/>
    <w:rsid w:val="00F417FD"/>
    <w:rsid w:val="00F555D1"/>
    <w:rsid w:val="00F57E95"/>
    <w:rsid w:val="00F60EAE"/>
    <w:rsid w:val="00F67C27"/>
    <w:rsid w:val="00F7528E"/>
    <w:rsid w:val="00F75E78"/>
    <w:rsid w:val="00FF6E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25889D"/>
  <w15:chartTrackingRefBased/>
  <w15:docId w15:val="{C930812F-4F15-4E1B-A31F-8CBE021BE5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92C9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33B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953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53A6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892C9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D36D4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NZ"/>
    </w:rPr>
  </w:style>
  <w:style w:type="table" w:styleId="TableGrid">
    <w:name w:val="Table Grid"/>
    <w:basedOn w:val="TableNormal"/>
    <w:uiPriority w:val="39"/>
    <w:rsid w:val="001C21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1C21F1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4-Accent6">
    <w:name w:val="Grid Table 4 Accent 6"/>
    <w:basedOn w:val="TableNormal"/>
    <w:uiPriority w:val="49"/>
    <w:rsid w:val="001C21F1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8233B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DA0686"/>
    <w:pPr>
      <w:outlineLvl w:val="9"/>
    </w:pPr>
    <w:rPr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DA0686"/>
    <w:pPr>
      <w:spacing w:after="100"/>
      <w:ind w:left="220"/>
    </w:pPr>
    <w:rPr>
      <w:rFonts w:eastAsiaTheme="minorEastAsia" w:cs="Times New Roman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DA0686"/>
    <w:pPr>
      <w:spacing w:after="100"/>
    </w:pPr>
    <w:rPr>
      <w:rFonts w:eastAsiaTheme="minorEastAsia" w:cs="Times New Roman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DA0686"/>
    <w:pPr>
      <w:spacing w:after="100"/>
      <w:ind w:left="440"/>
    </w:pPr>
    <w:rPr>
      <w:rFonts w:eastAsiaTheme="minorEastAsia" w:cs="Times New Roman"/>
      <w:lang w:val="en-US"/>
    </w:rPr>
  </w:style>
  <w:style w:type="character" w:styleId="Hyperlink">
    <w:name w:val="Hyperlink"/>
    <w:basedOn w:val="DefaultParagraphFont"/>
    <w:uiPriority w:val="99"/>
    <w:unhideWhenUsed/>
    <w:rsid w:val="00DA068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800F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A5490"/>
    <w:rPr>
      <w:color w:val="954F72" w:themeColor="followedHyperlink"/>
      <w:u w:val="single"/>
    </w:rPr>
  </w:style>
  <w:style w:type="paragraph" w:styleId="NoSpacing">
    <w:name w:val="No Spacing"/>
    <w:link w:val="NoSpacingChar"/>
    <w:uiPriority w:val="1"/>
    <w:qFormat/>
    <w:rsid w:val="003410A6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3410A6"/>
    <w:rPr>
      <w:rFonts w:eastAsiaTheme="minorEastAsia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260F8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0F84"/>
  </w:style>
  <w:style w:type="paragraph" w:styleId="Footer">
    <w:name w:val="footer"/>
    <w:basedOn w:val="Normal"/>
    <w:link w:val="FooterChar"/>
    <w:uiPriority w:val="99"/>
    <w:unhideWhenUsed/>
    <w:rsid w:val="00260F8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0F8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395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98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8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1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23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52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Usability%20Testing.xl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Balvir kaur, Malkit Singh and Harsimran Singh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F1A3017-44D5-4928-AD15-B47B6D399B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1</TotalTime>
  <Pages>7</Pages>
  <Words>609</Words>
  <Characters>3475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ile Group Project</vt:lpstr>
    </vt:vector>
  </TitlesOfParts>
  <Company/>
  <LinksUpToDate>false</LinksUpToDate>
  <CharactersWithSpaces>4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ile Group Project</dc:title>
  <dc:subject>Google Map Service</dc:subject>
  <dc:creator>Singh</dc:creator>
  <cp:keywords/>
  <dc:description/>
  <cp:lastModifiedBy>Atinder Singh</cp:lastModifiedBy>
  <cp:revision>152</cp:revision>
  <dcterms:created xsi:type="dcterms:W3CDTF">2019-11-18T20:04:00Z</dcterms:created>
  <dcterms:modified xsi:type="dcterms:W3CDTF">2021-11-10T03:13:00Z</dcterms:modified>
</cp:coreProperties>
</file>